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0B0F" w:rsidRPr="00C90B0F" w:rsidRDefault="00C90B0F" w:rsidP="00C90B0F">
      <w:pPr>
        <w:jc w:val="center"/>
        <w:rPr>
          <w:rFonts w:ascii="Calibri" w:eastAsia="Calibri" w:hAnsi="Calibri" w:cs="Mangal"/>
          <w:b/>
        </w:rPr>
      </w:pPr>
      <w:r w:rsidRPr="00C90B0F">
        <w:rPr>
          <w:rFonts w:ascii="Calibri" w:eastAsia="Calibri" w:hAnsi="Calibri" w:cs="Mangal"/>
          <w:b/>
        </w:rPr>
        <w:t>Program: BE Computer Engineering</w:t>
      </w:r>
    </w:p>
    <w:p w:rsidR="00C90B0F" w:rsidRPr="00C90B0F" w:rsidRDefault="00FD0E04" w:rsidP="00C90B0F">
      <w:pPr>
        <w:jc w:val="center"/>
        <w:rPr>
          <w:rFonts w:ascii="Calibri" w:eastAsia="Calibri" w:hAnsi="Calibri" w:cs="Mangal"/>
          <w:b/>
        </w:rPr>
      </w:pPr>
      <w:r>
        <w:rPr>
          <w:rFonts w:ascii="Calibri" w:eastAsia="Calibri" w:hAnsi="Calibri" w:cs="Mangal"/>
          <w:b/>
        </w:rPr>
        <w:t>Curriculum Scheme: Revised 2016</w:t>
      </w:r>
    </w:p>
    <w:p w:rsidR="00C90B0F" w:rsidRPr="00C90B0F" w:rsidRDefault="00C90B0F" w:rsidP="00C90B0F">
      <w:pPr>
        <w:jc w:val="center"/>
        <w:rPr>
          <w:rFonts w:ascii="Calibri" w:eastAsia="Calibri" w:hAnsi="Calibri" w:cs="Mangal"/>
          <w:b/>
        </w:rPr>
      </w:pPr>
      <w:r w:rsidRPr="00C90B0F">
        <w:rPr>
          <w:rFonts w:ascii="Calibri" w:eastAsia="Calibri" w:hAnsi="Calibri" w:cs="Mangal"/>
          <w:b/>
        </w:rPr>
        <w:t xml:space="preserve">Examination: </w:t>
      </w:r>
      <w:r w:rsidR="009D0711">
        <w:rPr>
          <w:rFonts w:ascii="Calibri" w:eastAsia="Calibri" w:hAnsi="Calibri" w:cs="Mangal"/>
          <w:b/>
        </w:rPr>
        <w:t>Fourth</w:t>
      </w:r>
      <w:r w:rsidRPr="00C90B0F">
        <w:rPr>
          <w:rFonts w:ascii="Calibri" w:eastAsia="Calibri" w:hAnsi="Calibri" w:cs="Mangal"/>
          <w:b/>
        </w:rPr>
        <w:t xml:space="preserve"> Year Semester V</w:t>
      </w:r>
      <w:r w:rsidR="00DF0AA8">
        <w:rPr>
          <w:rFonts w:ascii="Calibri" w:eastAsia="Calibri" w:hAnsi="Calibri" w:cs="Mangal"/>
          <w:b/>
        </w:rPr>
        <w:t>II</w:t>
      </w:r>
    </w:p>
    <w:p w:rsidR="00C90B0F" w:rsidRPr="00C90B0F" w:rsidRDefault="00126509" w:rsidP="00C90B0F">
      <w:pPr>
        <w:jc w:val="center"/>
        <w:rPr>
          <w:rFonts w:ascii="Calibri" w:eastAsia="Calibri" w:hAnsi="Calibri" w:cs="Mangal"/>
          <w:b/>
        </w:rPr>
      </w:pPr>
      <w:r>
        <w:rPr>
          <w:rFonts w:ascii="Calibri" w:eastAsia="Calibri" w:hAnsi="Calibri" w:cs="Mangal"/>
          <w:b/>
        </w:rPr>
        <w:t>Course Code: CSC7</w:t>
      </w:r>
      <w:r w:rsidR="00C90B0F">
        <w:rPr>
          <w:rFonts w:ascii="Calibri" w:eastAsia="Calibri" w:hAnsi="Calibri" w:cs="Mangal"/>
          <w:b/>
        </w:rPr>
        <w:t>03</w:t>
      </w:r>
      <w:r w:rsidR="00C90B0F" w:rsidRPr="00C90B0F">
        <w:rPr>
          <w:rFonts w:ascii="Calibri" w:eastAsia="Calibri" w:hAnsi="Calibri" w:cs="Mangal"/>
          <w:b/>
        </w:rPr>
        <w:t xml:space="preserve"> and Course Name:</w:t>
      </w:r>
      <w:r w:rsidR="00DF0AA8">
        <w:rPr>
          <w:rFonts w:ascii="Calibri" w:eastAsia="Calibri" w:hAnsi="Calibri" w:cs="Mangal"/>
          <w:b/>
        </w:rPr>
        <w:t xml:space="preserve"> </w:t>
      </w:r>
      <w:r w:rsidR="00F42DD3">
        <w:rPr>
          <w:rFonts w:ascii="Calibri" w:eastAsia="Calibri" w:hAnsi="Calibri" w:cs="Mangal"/>
          <w:b/>
        </w:rPr>
        <w:t>A</w:t>
      </w:r>
      <w:r w:rsidR="00DF0AA8">
        <w:rPr>
          <w:rFonts w:ascii="Calibri" w:eastAsia="Calibri" w:hAnsi="Calibri" w:cs="Mangal"/>
          <w:b/>
        </w:rPr>
        <w:t>rtificial Intelligence and Soft Computing</w:t>
      </w:r>
    </w:p>
    <w:p w:rsidR="00273070" w:rsidRPr="00C90B0F" w:rsidRDefault="00C90B0F" w:rsidP="00C90B0F">
      <w:pPr>
        <w:rPr>
          <w:rFonts w:ascii="Calibri" w:eastAsia="Calibri" w:hAnsi="Calibri" w:cs="Mangal"/>
          <w:b/>
        </w:rPr>
      </w:pPr>
      <w:r w:rsidRPr="00C90B0F">
        <w:rPr>
          <w:rFonts w:ascii="Calibri" w:eastAsia="Calibri" w:hAnsi="Calibri" w:cs="Mangal"/>
          <w:b/>
        </w:rPr>
        <w:t>Time: 1 hour                                                                                                                   Max. Marks: 50</w:t>
      </w:r>
    </w:p>
    <w:p w:rsidR="00C770D4" w:rsidRPr="00C90B0F" w:rsidRDefault="00C770D4" w:rsidP="00085AD2">
      <w:pPr>
        <w:jc w:val="both"/>
        <w:rPr>
          <w:b/>
        </w:rPr>
      </w:pP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1345"/>
        <w:gridCol w:w="8402"/>
      </w:tblGrid>
      <w:tr w:rsidR="00FD0E04" w:rsidRPr="00A45826" w:rsidTr="00C341FB">
        <w:tc>
          <w:tcPr>
            <w:tcW w:w="1345" w:type="dxa"/>
          </w:tcPr>
          <w:p w:rsidR="00FD0E04" w:rsidRPr="00C90B0F" w:rsidRDefault="00FD0E04" w:rsidP="00D3072F">
            <w:pPr>
              <w:rPr>
                <w:b/>
              </w:rPr>
            </w:pPr>
            <w:r w:rsidRPr="00C90B0F">
              <w:rPr>
                <w:b/>
              </w:rPr>
              <w:t xml:space="preserve">Q1. </w:t>
            </w:r>
          </w:p>
        </w:tc>
        <w:tc>
          <w:tcPr>
            <w:tcW w:w="8402" w:type="dxa"/>
          </w:tcPr>
          <w:p w:rsidR="00FD0E04" w:rsidRPr="00FD0E04" w:rsidRDefault="00FD0E04" w:rsidP="00D3072F">
            <w:pPr>
              <w:rPr>
                <w:b/>
              </w:rPr>
            </w:pPr>
            <w:r w:rsidRPr="00FD0E04">
              <w:rPr>
                <w:b/>
              </w:rPr>
              <w:t xml:space="preserve"> State space is…</w:t>
            </w:r>
          </w:p>
        </w:tc>
      </w:tr>
      <w:tr w:rsidR="00FD0E04" w:rsidRPr="00A45826" w:rsidTr="00C341FB">
        <w:tc>
          <w:tcPr>
            <w:tcW w:w="1345" w:type="dxa"/>
          </w:tcPr>
          <w:p w:rsidR="00FD0E04" w:rsidRPr="00A45826" w:rsidRDefault="00FD0E04" w:rsidP="00C770D4">
            <w:r>
              <w:t>Option A:</w:t>
            </w:r>
          </w:p>
        </w:tc>
        <w:tc>
          <w:tcPr>
            <w:tcW w:w="8402" w:type="dxa"/>
          </w:tcPr>
          <w:p w:rsidR="00FD0E04" w:rsidRDefault="00FD0E04" w:rsidP="00C770D4">
            <w:r>
              <w:t>The whole Problem</w:t>
            </w:r>
          </w:p>
        </w:tc>
      </w:tr>
      <w:tr w:rsidR="00FD0E04" w:rsidRPr="00A45826" w:rsidTr="00C341FB">
        <w:tc>
          <w:tcPr>
            <w:tcW w:w="1345" w:type="dxa"/>
          </w:tcPr>
          <w:p w:rsidR="00FD0E04" w:rsidRPr="00A45826" w:rsidRDefault="00FD0E04" w:rsidP="00C770D4">
            <w:r>
              <w:t>Option B:</w:t>
            </w:r>
          </w:p>
        </w:tc>
        <w:tc>
          <w:tcPr>
            <w:tcW w:w="8402" w:type="dxa"/>
          </w:tcPr>
          <w:p w:rsidR="00FD0E04" w:rsidRDefault="00FD0E04" w:rsidP="00C770D4">
            <w:r w:rsidRPr="0035492F">
              <w:t>Representing your problem with variable and parameter</w:t>
            </w:r>
          </w:p>
        </w:tc>
      </w:tr>
      <w:tr w:rsidR="00FD0E04" w:rsidRPr="00A45826" w:rsidTr="00C341FB">
        <w:tc>
          <w:tcPr>
            <w:tcW w:w="1345" w:type="dxa"/>
          </w:tcPr>
          <w:p w:rsidR="00FD0E04" w:rsidRPr="00A45826" w:rsidRDefault="00FD0E04" w:rsidP="00C770D4">
            <w:r>
              <w:t>Option C:</w:t>
            </w:r>
          </w:p>
        </w:tc>
        <w:tc>
          <w:tcPr>
            <w:tcW w:w="8402" w:type="dxa"/>
          </w:tcPr>
          <w:p w:rsidR="00FD0E04" w:rsidRDefault="00FD0E04" w:rsidP="00C770D4">
            <w:r w:rsidRPr="0035492F">
              <w:t>Problem you design</w:t>
            </w:r>
          </w:p>
        </w:tc>
      </w:tr>
      <w:tr w:rsidR="00FD0E04" w:rsidRPr="00A45826" w:rsidTr="00C341FB">
        <w:tc>
          <w:tcPr>
            <w:tcW w:w="1345" w:type="dxa"/>
          </w:tcPr>
          <w:p w:rsidR="00FD0E04" w:rsidRPr="00A45826" w:rsidRDefault="00FD0E04" w:rsidP="00C770D4">
            <w:r>
              <w:t xml:space="preserve">Option D: </w:t>
            </w:r>
          </w:p>
        </w:tc>
        <w:tc>
          <w:tcPr>
            <w:tcW w:w="8402" w:type="dxa"/>
          </w:tcPr>
          <w:p w:rsidR="00FD0E04" w:rsidRDefault="00FD0E04" w:rsidP="00FD0E04">
            <w:r w:rsidRPr="0035492F">
              <w:t>Your Definition to a problem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FD0E04" w:rsidRPr="00A45826" w:rsidTr="00C341FB">
        <w:tc>
          <w:tcPr>
            <w:tcW w:w="1345" w:type="dxa"/>
          </w:tcPr>
          <w:p w:rsidR="00FD0E04" w:rsidRPr="00C90B0F" w:rsidRDefault="00FD0E04" w:rsidP="00D3072F">
            <w:pPr>
              <w:rPr>
                <w:b/>
              </w:rPr>
            </w:pPr>
            <w:r w:rsidRPr="00C90B0F">
              <w:rPr>
                <w:b/>
              </w:rPr>
              <w:t>Q2.</w:t>
            </w:r>
          </w:p>
        </w:tc>
        <w:tc>
          <w:tcPr>
            <w:tcW w:w="8402" w:type="dxa"/>
          </w:tcPr>
          <w:p w:rsidR="00FD0E04" w:rsidRPr="00FD0E04" w:rsidRDefault="00FD0E04" w:rsidP="00D3072F">
            <w:pPr>
              <w:rPr>
                <w:b/>
              </w:rPr>
            </w:pPr>
            <w:r w:rsidRPr="00FD0E04">
              <w:rPr>
                <w:b/>
              </w:rPr>
              <w:t>An agent is composed of…</w:t>
            </w:r>
          </w:p>
        </w:tc>
      </w:tr>
      <w:tr w:rsidR="00FD0E04" w:rsidRPr="00A45826" w:rsidTr="00C341FB">
        <w:tc>
          <w:tcPr>
            <w:tcW w:w="1345" w:type="dxa"/>
          </w:tcPr>
          <w:p w:rsidR="00FD0E04" w:rsidRPr="00A45826" w:rsidRDefault="00FD0E04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402" w:type="dxa"/>
          </w:tcPr>
          <w:p w:rsidR="00FD0E04" w:rsidRDefault="00FD0E04" w:rsidP="00C770D4">
            <w:r w:rsidRPr="00F77035">
              <w:t xml:space="preserve"> Architecture and Program</w:t>
            </w:r>
          </w:p>
        </w:tc>
      </w:tr>
      <w:tr w:rsidR="00FD0E04" w:rsidRPr="00A45826" w:rsidTr="00C341FB">
        <w:tc>
          <w:tcPr>
            <w:tcW w:w="1345" w:type="dxa"/>
          </w:tcPr>
          <w:p w:rsidR="00FD0E04" w:rsidRPr="00A45826" w:rsidRDefault="00FD0E04" w:rsidP="00D3072F">
            <w:r>
              <w:t>Option B:</w:t>
            </w:r>
          </w:p>
        </w:tc>
        <w:tc>
          <w:tcPr>
            <w:tcW w:w="8402" w:type="dxa"/>
          </w:tcPr>
          <w:p w:rsidR="00FD0E04" w:rsidRDefault="00FD0E04" w:rsidP="00D3072F">
            <w:r w:rsidRPr="00F77035">
              <w:t xml:space="preserve"> Perception Sequence</w:t>
            </w:r>
          </w:p>
        </w:tc>
      </w:tr>
      <w:tr w:rsidR="00FD0E04" w:rsidRPr="00A45826" w:rsidTr="00C341FB">
        <w:tc>
          <w:tcPr>
            <w:tcW w:w="1345" w:type="dxa"/>
          </w:tcPr>
          <w:p w:rsidR="00FD0E04" w:rsidRPr="00A45826" w:rsidRDefault="00FD0E04" w:rsidP="00D3072F">
            <w:r>
              <w:t>Option C:</w:t>
            </w:r>
          </w:p>
        </w:tc>
        <w:tc>
          <w:tcPr>
            <w:tcW w:w="8402" w:type="dxa"/>
          </w:tcPr>
          <w:p w:rsidR="00FD0E04" w:rsidRDefault="00FD0E04" w:rsidP="00D3072F">
            <w:r w:rsidRPr="00F77035">
              <w:t xml:space="preserve"> Agent Function</w:t>
            </w:r>
          </w:p>
        </w:tc>
      </w:tr>
      <w:tr w:rsidR="00FD0E04" w:rsidRPr="00A45826" w:rsidTr="00C341FB">
        <w:tc>
          <w:tcPr>
            <w:tcW w:w="1345" w:type="dxa"/>
          </w:tcPr>
          <w:p w:rsidR="00FD0E04" w:rsidRPr="00A45826" w:rsidRDefault="00FD0E04" w:rsidP="00D3072F">
            <w:r>
              <w:t>Option D:</w:t>
            </w:r>
          </w:p>
        </w:tc>
        <w:tc>
          <w:tcPr>
            <w:tcW w:w="8402" w:type="dxa"/>
          </w:tcPr>
          <w:p w:rsidR="00FD0E04" w:rsidRDefault="00FD0E04" w:rsidP="00D3072F">
            <w:r w:rsidRPr="00FD0E04">
              <w:t>Architecture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FD1200" w:rsidRPr="00A45826" w:rsidTr="00C341FB">
        <w:tc>
          <w:tcPr>
            <w:tcW w:w="1345" w:type="dxa"/>
          </w:tcPr>
          <w:p w:rsidR="00FD1200" w:rsidRPr="00C90B0F" w:rsidRDefault="00FD1200" w:rsidP="00D3072F">
            <w:pPr>
              <w:rPr>
                <w:b/>
              </w:rPr>
            </w:pPr>
            <w:r w:rsidRPr="00C90B0F">
              <w:rPr>
                <w:b/>
              </w:rPr>
              <w:t>Q3.</w:t>
            </w:r>
          </w:p>
        </w:tc>
        <w:tc>
          <w:tcPr>
            <w:tcW w:w="8402" w:type="dxa"/>
          </w:tcPr>
          <w:p w:rsidR="00FD1200" w:rsidRPr="00FD1200" w:rsidRDefault="00FD1200" w:rsidP="00D3072F">
            <w:pPr>
              <w:rPr>
                <w:rFonts w:cstheme="minorHAnsi"/>
                <w:b/>
                <w:sz w:val="22"/>
              </w:rPr>
            </w:pPr>
            <w:r w:rsidRPr="00FD1200">
              <w:rPr>
                <w:rStyle w:val="Strong"/>
                <w:rFonts w:cstheme="minorHAnsi"/>
                <w:color w:val="222222"/>
                <w:sz w:val="22"/>
              </w:rPr>
              <w:t>The mechanics of human intelligence investigates in…</w:t>
            </w:r>
          </w:p>
        </w:tc>
      </w:tr>
      <w:tr w:rsidR="00FD1200" w:rsidRPr="00A45826" w:rsidTr="00C341FB">
        <w:tc>
          <w:tcPr>
            <w:tcW w:w="1345" w:type="dxa"/>
          </w:tcPr>
          <w:p w:rsidR="00FD1200" w:rsidRPr="00A45826" w:rsidRDefault="00FD1200" w:rsidP="00D3072F">
            <w:r>
              <w:t>Option A:</w:t>
            </w:r>
          </w:p>
        </w:tc>
        <w:tc>
          <w:tcPr>
            <w:tcW w:w="8402" w:type="dxa"/>
          </w:tcPr>
          <w:p w:rsidR="00FD1200" w:rsidRPr="00FD1200" w:rsidRDefault="0023075E" w:rsidP="00D3072F">
            <w:pPr>
              <w:rPr>
                <w:rFonts w:cstheme="minorHAnsi"/>
                <w:sz w:val="22"/>
              </w:rPr>
            </w:pPr>
            <w:r w:rsidRPr="00FD1200">
              <w:rPr>
                <w:rFonts w:cstheme="minorHAnsi"/>
                <w:color w:val="222222"/>
                <w:sz w:val="22"/>
              </w:rPr>
              <w:t>S</w:t>
            </w:r>
            <w:r w:rsidR="00FD1200" w:rsidRPr="00FD1200">
              <w:rPr>
                <w:rFonts w:cstheme="minorHAnsi"/>
                <w:color w:val="222222"/>
                <w:sz w:val="22"/>
              </w:rPr>
              <w:t>ociology</w:t>
            </w:r>
          </w:p>
        </w:tc>
      </w:tr>
      <w:tr w:rsidR="00FD1200" w:rsidRPr="00A45826" w:rsidTr="00C341FB">
        <w:tc>
          <w:tcPr>
            <w:tcW w:w="1345" w:type="dxa"/>
          </w:tcPr>
          <w:p w:rsidR="00FD1200" w:rsidRPr="00A45826" w:rsidRDefault="00FD1200" w:rsidP="00D3072F">
            <w:r>
              <w:t>Option B:</w:t>
            </w:r>
          </w:p>
        </w:tc>
        <w:tc>
          <w:tcPr>
            <w:tcW w:w="8402" w:type="dxa"/>
          </w:tcPr>
          <w:p w:rsidR="00FD1200" w:rsidRPr="00FD1200" w:rsidRDefault="0023075E" w:rsidP="00D3072F">
            <w:pPr>
              <w:rPr>
                <w:rFonts w:cstheme="minorHAnsi"/>
                <w:sz w:val="22"/>
              </w:rPr>
            </w:pPr>
            <w:r w:rsidRPr="00FD1200">
              <w:rPr>
                <w:rFonts w:cstheme="minorHAnsi"/>
                <w:color w:val="222222"/>
                <w:sz w:val="22"/>
              </w:rPr>
              <w:t>P</w:t>
            </w:r>
            <w:r w:rsidR="00FD1200" w:rsidRPr="00FD1200">
              <w:rPr>
                <w:rFonts w:cstheme="minorHAnsi"/>
                <w:color w:val="222222"/>
                <w:sz w:val="22"/>
              </w:rPr>
              <w:t>sychology</w:t>
            </w:r>
          </w:p>
        </w:tc>
      </w:tr>
      <w:tr w:rsidR="00FD1200" w:rsidRPr="00A45826" w:rsidTr="00C341FB">
        <w:tc>
          <w:tcPr>
            <w:tcW w:w="1345" w:type="dxa"/>
          </w:tcPr>
          <w:p w:rsidR="00FD1200" w:rsidRPr="00A45826" w:rsidRDefault="00FD1200" w:rsidP="00D3072F">
            <w:r>
              <w:t>Option C:</w:t>
            </w:r>
          </w:p>
        </w:tc>
        <w:tc>
          <w:tcPr>
            <w:tcW w:w="8402" w:type="dxa"/>
          </w:tcPr>
          <w:p w:rsidR="00FD1200" w:rsidRPr="00FD1200" w:rsidRDefault="00FD1200" w:rsidP="00D3072F">
            <w:pPr>
              <w:rPr>
                <w:rFonts w:cstheme="minorHAnsi"/>
                <w:sz w:val="22"/>
              </w:rPr>
            </w:pPr>
            <w:r w:rsidRPr="00FD1200">
              <w:rPr>
                <w:rFonts w:cstheme="minorHAnsi"/>
                <w:color w:val="222222"/>
                <w:sz w:val="22"/>
              </w:rPr>
              <w:t>cognitive science</w:t>
            </w:r>
            <w:r w:rsidR="00162E85">
              <w:rPr>
                <w:rFonts w:cstheme="minorHAnsi"/>
                <w:color w:val="222222"/>
                <w:sz w:val="22"/>
              </w:rPr>
              <w:t xml:space="preserve">  </w:t>
            </w:r>
          </w:p>
        </w:tc>
      </w:tr>
      <w:tr w:rsidR="00FD1200" w:rsidRPr="00A45826" w:rsidTr="00C341FB">
        <w:tc>
          <w:tcPr>
            <w:tcW w:w="1345" w:type="dxa"/>
          </w:tcPr>
          <w:p w:rsidR="00FD1200" w:rsidRPr="00A45826" w:rsidRDefault="00FD1200" w:rsidP="00D3072F">
            <w:r>
              <w:t>Option D:</w:t>
            </w:r>
          </w:p>
        </w:tc>
        <w:tc>
          <w:tcPr>
            <w:tcW w:w="8402" w:type="dxa"/>
          </w:tcPr>
          <w:p w:rsidR="00FD1200" w:rsidRPr="00FD1200" w:rsidRDefault="0023075E" w:rsidP="00D3072F">
            <w:pPr>
              <w:rPr>
                <w:rFonts w:cstheme="minorHAnsi"/>
                <w:sz w:val="22"/>
              </w:rPr>
            </w:pPr>
            <w:r w:rsidRPr="00FD1200">
              <w:rPr>
                <w:rFonts w:cstheme="minorHAnsi"/>
                <w:color w:val="222222"/>
                <w:sz w:val="22"/>
              </w:rPr>
              <w:t>H</w:t>
            </w:r>
            <w:r w:rsidR="00FD1200" w:rsidRPr="00FD1200">
              <w:rPr>
                <w:rFonts w:cstheme="minorHAnsi"/>
                <w:color w:val="222222"/>
                <w:sz w:val="22"/>
              </w:rPr>
              <w:t>istory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FD1200" w:rsidRPr="00A45826" w:rsidTr="00C341FB">
        <w:tc>
          <w:tcPr>
            <w:tcW w:w="1345" w:type="dxa"/>
          </w:tcPr>
          <w:p w:rsidR="00FD1200" w:rsidRPr="00C90B0F" w:rsidRDefault="00FD1200" w:rsidP="00D3072F">
            <w:pPr>
              <w:rPr>
                <w:b/>
              </w:rPr>
            </w:pPr>
            <w:r w:rsidRPr="00C90B0F">
              <w:rPr>
                <w:b/>
              </w:rPr>
              <w:t>Q4.</w:t>
            </w:r>
          </w:p>
        </w:tc>
        <w:tc>
          <w:tcPr>
            <w:tcW w:w="8402" w:type="dxa"/>
          </w:tcPr>
          <w:p w:rsidR="00FD1200" w:rsidRPr="00442A8E" w:rsidRDefault="00FD1200" w:rsidP="00D3072F">
            <w:pPr>
              <w:rPr>
                <w:b/>
              </w:rPr>
            </w:pPr>
            <w:r w:rsidRPr="00442A8E">
              <w:rPr>
                <w:b/>
              </w:rPr>
              <w:t>What is the term used for describing the judgmental or commonsense part of problem solving?</w:t>
            </w:r>
          </w:p>
        </w:tc>
      </w:tr>
      <w:tr w:rsidR="00FD1200" w:rsidRPr="00A45826" w:rsidTr="00C341FB">
        <w:tc>
          <w:tcPr>
            <w:tcW w:w="1345" w:type="dxa"/>
          </w:tcPr>
          <w:p w:rsidR="00FD1200" w:rsidRPr="00A45826" w:rsidRDefault="00FD1200" w:rsidP="00D3072F">
            <w:r>
              <w:t>Option A:</w:t>
            </w:r>
          </w:p>
        </w:tc>
        <w:tc>
          <w:tcPr>
            <w:tcW w:w="8402" w:type="dxa"/>
          </w:tcPr>
          <w:p w:rsidR="00FD1200" w:rsidRDefault="00442A8E" w:rsidP="00D3072F">
            <w:r w:rsidRPr="00442A8E">
              <w:t>Heuristic</w:t>
            </w:r>
          </w:p>
        </w:tc>
      </w:tr>
      <w:tr w:rsidR="00FD1200" w:rsidRPr="00A45826" w:rsidTr="00C341FB">
        <w:tc>
          <w:tcPr>
            <w:tcW w:w="1345" w:type="dxa"/>
          </w:tcPr>
          <w:p w:rsidR="00FD1200" w:rsidRPr="00A45826" w:rsidRDefault="00FD1200" w:rsidP="00D3072F">
            <w:r>
              <w:t>Option B:</w:t>
            </w:r>
          </w:p>
        </w:tc>
        <w:tc>
          <w:tcPr>
            <w:tcW w:w="8402" w:type="dxa"/>
          </w:tcPr>
          <w:p w:rsidR="00FD1200" w:rsidRDefault="00442A8E" w:rsidP="00D3072F">
            <w:r>
              <w:t>Analytical</w:t>
            </w:r>
          </w:p>
        </w:tc>
      </w:tr>
      <w:tr w:rsidR="00FD1200" w:rsidRPr="00A45826" w:rsidTr="00C341FB">
        <w:trPr>
          <w:trHeight w:val="70"/>
        </w:trPr>
        <w:tc>
          <w:tcPr>
            <w:tcW w:w="1345" w:type="dxa"/>
          </w:tcPr>
          <w:p w:rsidR="00FD1200" w:rsidRPr="00A45826" w:rsidRDefault="00FD1200" w:rsidP="00D3072F">
            <w:r>
              <w:t>Option C:</w:t>
            </w:r>
          </w:p>
        </w:tc>
        <w:tc>
          <w:tcPr>
            <w:tcW w:w="8402" w:type="dxa"/>
          </w:tcPr>
          <w:p w:rsidR="00FD1200" w:rsidRDefault="00442A8E" w:rsidP="00D3072F">
            <w:r>
              <w:t>Valued based</w:t>
            </w:r>
          </w:p>
        </w:tc>
      </w:tr>
      <w:tr w:rsidR="00FD1200" w:rsidRPr="00A45826" w:rsidTr="00C341FB">
        <w:tc>
          <w:tcPr>
            <w:tcW w:w="1345" w:type="dxa"/>
          </w:tcPr>
          <w:p w:rsidR="00FD1200" w:rsidRPr="00A45826" w:rsidRDefault="00FD1200" w:rsidP="00D3072F">
            <w:r>
              <w:t>Option D:</w:t>
            </w:r>
          </w:p>
        </w:tc>
        <w:tc>
          <w:tcPr>
            <w:tcW w:w="8402" w:type="dxa"/>
          </w:tcPr>
          <w:p w:rsidR="00FD1200" w:rsidRDefault="00FD1200" w:rsidP="00D3072F">
            <w:r w:rsidRPr="001827F4">
              <w:t>Critical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AD675F" w:rsidRPr="00A45826" w:rsidTr="00C341FB">
        <w:tc>
          <w:tcPr>
            <w:tcW w:w="1345" w:type="dxa"/>
          </w:tcPr>
          <w:p w:rsidR="00AD675F" w:rsidRPr="00C90B0F" w:rsidRDefault="00AD675F" w:rsidP="00D3072F">
            <w:pPr>
              <w:rPr>
                <w:b/>
              </w:rPr>
            </w:pPr>
            <w:r w:rsidRPr="00C90B0F">
              <w:rPr>
                <w:b/>
              </w:rPr>
              <w:t>Q5.</w:t>
            </w:r>
          </w:p>
        </w:tc>
        <w:tc>
          <w:tcPr>
            <w:tcW w:w="8402" w:type="dxa"/>
          </w:tcPr>
          <w:p w:rsidR="00AD675F" w:rsidRPr="00AD675F" w:rsidRDefault="00AD675F" w:rsidP="00D3072F">
            <w:pPr>
              <w:rPr>
                <w:b/>
              </w:rPr>
            </w:pPr>
            <w:r>
              <w:rPr>
                <w:b/>
              </w:rPr>
              <w:t xml:space="preserve">Alan </w:t>
            </w:r>
            <w:r w:rsidRPr="00AD675F">
              <w:rPr>
                <w:b/>
              </w:rPr>
              <w:t>Turing developed a technique for determining whether a computer could or could not demonstrate the artificial Intelligence,, Presently, this technique is called</w:t>
            </w:r>
          </w:p>
        </w:tc>
      </w:tr>
      <w:tr w:rsidR="00AD675F" w:rsidRPr="00A45826" w:rsidTr="00C341FB">
        <w:tc>
          <w:tcPr>
            <w:tcW w:w="1345" w:type="dxa"/>
          </w:tcPr>
          <w:p w:rsidR="00AD675F" w:rsidRPr="00A45826" w:rsidRDefault="00AD675F" w:rsidP="00D3072F">
            <w:r>
              <w:t>Option A:</w:t>
            </w:r>
          </w:p>
        </w:tc>
        <w:tc>
          <w:tcPr>
            <w:tcW w:w="8402" w:type="dxa"/>
          </w:tcPr>
          <w:p w:rsidR="00AD675F" w:rsidRDefault="00AD675F" w:rsidP="00D3072F">
            <w:r w:rsidRPr="00AD675F">
              <w:t>Logarithm</w:t>
            </w:r>
          </w:p>
        </w:tc>
      </w:tr>
      <w:tr w:rsidR="00AD675F" w:rsidRPr="00A45826" w:rsidTr="00C341FB">
        <w:tc>
          <w:tcPr>
            <w:tcW w:w="1345" w:type="dxa"/>
          </w:tcPr>
          <w:p w:rsidR="00AD675F" w:rsidRPr="00A45826" w:rsidRDefault="00AD675F" w:rsidP="00D3072F">
            <w:r>
              <w:t>Option B:</w:t>
            </w:r>
          </w:p>
        </w:tc>
        <w:tc>
          <w:tcPr>
            <w:tcW w:w="8402" w:type="dxa"/>
          </w:tcPr>
          <w:p w:rsidR="00AD675F" w:rsidRDefault="00AD675F" w:rsidP="00D3072F">
            <w:r w:rsidRPr="005801E7">
              <w:t>Turing Test</w:t>
            </w:r>
          </w:p>
        </w:tc>
      </w:tr>
      <w:tr w:rsidR="00AD675F" w:rsidRPr="00A45826" w:rsidTr="00C341FB">
        <w:tc>
          <w:tcPr>
            <w:tcW w:w="1345" w:type="dxa"/>
          </w:tcPr>
          <w:p w:rsidR="00AD675F" w:rsidRPr="00A45826" w:rsidRDefault="00AD675F" w:rsidP="00A45826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AD675F" w:rsidRDefault="00AD675F" w:rsidP="00A45826">
            <w:r w:rsidRPr="00AD675F">
              <w:t>Boolean Algebra</w:t>
            </w:r>
          </w:p>
        </w:tc>
      </w:tr>
      <w:tr w:rsidR="00AD675F" w:rsidRPr="00A45826" w:rsidTr="00C341FB">
        <w:tc>
          <w:tcPr>
            <w:tcW w:w="1345" w:type="dxa"/>
          </w:tcPr>
          <w:p w:rsidR="00AD675F" w:rsidRPr="00A45826" w:rsidRDefault="00AD675F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AD675F" w:rsidRDefault="00AD675F" w:rsidP="00A45826">
            <w:r w:rsidRPr="005801E7">
              <w:t>Algorithm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CC19BB" w:rsidRPr="00A45826" w:rsidTr="00C341FB">
        <w:tc>
          <w:tcPr>
            <w:tcW w:w="1345" w:type="dxa"/>
          </w:tcPr>
          <w:p w:rsidR="00CC19BB" w:rsidRPr="00C90B0F" w:rsidRDefault="00CC19BB" w:rsidP="00A45826">
            <w:pPr>
              <w:rPr>
                <w:b/>
              </w:rPr>
            </w:pPr>
            <w:r w:rsidRPr="00C90B0F">
              <w:rPr>
                <w:b/>
              </w:rPr>
              <w:t>Q6.</w:t>
            </w:r>
          </w:p>
        </w:tc>
        <w:tc>
          <w:tcPr>
            <w:tcW w:w="8402" w:type="dxa"/>
          </w:tcPr>
          <w:p w:rsidR="00CC19BB" w:rsidRPr="00CC19BB" w:rsidRDefault="00CC19BB" w:rsidP="00A45826">
            <w:pPr>
              <w:rPr>
                <w:b/>
              </w:rPr>
            </w:pPr>
            <w:r>
              <w:rPr>
                <w:b/>
              </w:rPr>
              <w:t xml:space="preserve">Which of the following is not a </w:t>
            </w:r>
            <w:r w:rsidRPr="00CC19BB">
              <w:rPr>
                <w:b/>
              </w:rPr>
              <w:t>valid AI agent type?</w:t>
            </w:r>
          </w:p>
        </w:tc>
      </w:tr>
      <w:tr w:rsidR="00CC19BB" w:rsidRPr="00A45826" w:rsidTr="00C341FB">
        <w:tc>
          <w:tcPr>
            <w:tcW w:w="1345" w:type="dxa"/>
          </w:tcPr>
          <w:p w:rsidR="00CC19BB" w:rsidRPr="00A45826" w:rsidRDefault="00CC19BB" w:rsidP="00A45826">
            <w:r>
              <w:t>Option A</w:t>
            </w:r>
            <w:r w:rsidRPr="00A45826">
              <w:t>:</w:t>
            </w:r>
          </w:p>
        </w:tc>
        <w:tc>
          <w:tcPr>
            <w:tcW w:w="8402" w:type="dxa"/>
          </w:tcPr>
          <w:p w:rsidR="00CC19BB" w:rsidRDefault="00CC19BB" w:rsidP="00A45826">
            <w:r w:rsidRPr="007965E6">
              <w:t>Simple based Reflex agent</w:t>
            </w:r>
          </w:p>
        </w:tc>
      </w:tr>
      <w:tr w:rsidR="00CC19BB" w:rsidRPr="00A45826" w:rsidTr="00C341FB">
        <w:tc>
          <w:tcPr>
            <w:tcW w:w="1345" w:type="dxa"/>
          </w:tcPr>
          <w:p w:rsidR="00CC19BB" w:rsidRPr="00A45826" w:rsidRDefault="00CC19BB" w:rsidP="00A45826">
            <w:r>
              <w:t>Option B</w:t>
            </w:r>
            <w:r w:rsidRPr="00A45826">
              <w:t>:</w:t>
            </w:r>
          </w:p>
        </w:tc>
        <w:tc>
          <w:tcPr>
            <w:tcW w:w="8402" w:type="dxa"/>
          </w:tcPr>
          <w:p w:rsidR="00CC19BB" w:rsidRDefault="00CC19BB" w:rsidP="00A45826">
            <w:r w:rsidRPr="007965E6">
              <w:t>Model Based Reflex Agent</w:t>
            </w:r>
          </w:p>
        </w:tc>
      </w:tr>
      <w:tr w:rsidR="00CC19BB" w:rsidRPr="00A45826" w:rsidTr="00C341FB">
        <w:trPr>
          <w:trHeight w:val="183"/>
        </w:trPr>
        <w:tc>
          <w:tcPr>
            <w:tcW w:w="1345" w:type="dxa"/>
          </w:tcPr>
          <w:p w:rsidR="00CC19BB" w:rsidRPr="00A45826" w:rsidRDefault="00CC19BB" w:rsidP="00A45826">
            <w:r>
              <w:lastRenderedPageBreak/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CC19BB" w:rsidRDefault="00CC19BB" w:rsidP="00A45826">
            <w:r w:rsidRPr="007965E6">
              <w:t>Goal Based Agent</w:t>
            </w:r>
          </w:p>
        </w:tc>
      </w:tr>
      <w:tr w:rsidR="00CC19BB" w:rsidRPr="00A45826" w:rsidTr="00C341FB">
        <w:tc>
          <w:tcPr>
            <w:tcW w:w="1345" w:type="dxa"/>
          </w:tcPr>
          <w:p w:rsidR="00CC19BB" w:rsidRPr="00A45826" w:rsidRDefault="00CC19BB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CC19BB" w:rsidRDefault="003D7B81" w:rsidP="00A45826">
            <w:r>
              <w:t>Action based agent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AD675F" w:rsidRPr="00A45826" w:rsidTr="00C341FB">
        <w:tc>
          <w:tcPr>
            <w:tcW w:w="1345" w:type="dxa"/>
          </w:tcPr>
          <w:p w:rsidR="00AD675F" w:rsidRPr="00C90B0F" w:rsidRDefault="00AD675F" w:rsidP="00A45826">
            <w:pPr>
              <w:rPr>
                <w:b/>
              </w:rPr>
            </w:pPr>
            <w:r w:rsidRPr="00C90B0F">
              <w:rPr>
                <w:b/>
              </w:rPr>
              <w:t xml:space="preserve">Q7. </w:t>
            </w:r>
          </w:p>
        </w:tc>
        <w:tc>
          <w:tcPr>
            <w:tcW w:w="8402" w:type="dxa"/>
          </w:tcPr>
          <w:p w:rsidR="00AD675F" w:rsidRPr="00AD675F" w:rsidRDefault="00AD675F" w:rsidP="00A45826">
            <w:pPr>
              <w:rPr>
                <w:b/>
              </w:rPr>
            </w:pPr>
            <w:r w:rsidRPr="00AD675F">
              <w:rPr>
                <w:b/>
              </w:rPr>
              <w:t>Which of the following are the main tasks of an AI agent?</w:t>
            </w:r>
          </w:p>
        </w:tc>
      </w:tr>
      <w:tr w:rsidR="00AD675F" w:rsidRPr="00A45826" w:rsidTr="00C341FB">
        <w:tc>
          <w:tcPr>
            <w:tcW w:w="1345" w:type="dxa"/>
          </w:tcPr>
          <w:p w:rsidR="00AD675F" w:rsidRPr="00A45826" w:rsidRDefault="00AD675F" w:rsidP="00A45826">
            <w:r>
              <w:t>Option A:</w:t>
            </w:r>
          </w:p>
        </w:tc>
        <w:tc>
          <w:tcPr>
            <w:tcW w:w="8402" w:type="dxa"/>
          </w:tcPr>
          <w:p w:rsidR="00AD675F" w:rsidRDefault="00AD675F" w:rsidP="00A45826">
            <w:r w:rsidRPr="00DD1758">
              <w:t xml:space="preserve">Movement and Humanly Actions   </w:t>
            </w:r>
          </w:p>
        </w:tc>
      </w:tr>
      <w:tr w:rsidR="00AD675F" w:rsidRPr="00A45826" w:rsidTr="00C341FB">
        <w:tc>
          <w:tcPr>
            <w:tcW w:w="1345" w:type="dxa"/>
          </w:tcPr>
          <w:p w:rsidR="00AD675F" w:rsidRPr="00A45826" w:rsidRDefault="00AD675F" w:rsidP="00A45826">
            <w:r>
              <w:t>Option B</w:t>
            </w:r>
            <w:r w:rsidRPr="00A45826">
              <w:t>:</w:t>
            </w:r>
          </w:p>
        </w:tc>
        <w:tc>
          <w:tcPr>
            <w:tcW w:w="8402" w:type="dxa"/>
          </w:tcPr>
          <w:p w:rsidR="00AD675F" w:rsidRDefault="00AD675F" w:rsidP="00A45826">
            <w:r w:rsidRPr="00DD1758">
              <w:t>Perceiving and acting on the environment</w:t>
            </w:r>
            <w:bookmarkStart w:id="0" w:name="_GoBack"/>
            <w:bookmarkEnd w:id="0"/>
          </w:p>
        </w:tc>
      </w:tr>
      <w:tr w:rsidR="00AD675F" w:rsidRPr="00A45826" w:rsidTr="00C341FB">
        <w:tc>
          <w:tcPr>
            <w:tcW w:w="1345" w:type="dxa"/>
          </w:tcPr>
          <w:p w:rsidR="00AD675F" w:rsidRPr="00A45826" w:rsidRDefault="00AD675F" w:rsidP="00A45826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AD675F" w:rsidRDefault="00AD675F" w:rsidP="00A45826">
            <w:r w:rsidRPr="00DD1758">
              <w:t>Input and Output</w:t>
            </w:r>
          </w:p>
        </w:tc>
      </w:tr>
      <w:tr w:rsidR="00AD675F" w:rsidRPr="00A45826" w:rsidTr="00C341FB">
        <w:tc>
          <w:tcPr>
            <w:tcW w:w="1345" w:type="dxa"/>
          </w:tcPr>
          <w:p w:rsidR="00AD675F" w:rsidRPr="00A45826" w:rsidRDefault="00AD675F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AD675F" w:rsidRDefault="00AD675F" w:rsidP="00A45826">
            <w:r>
              <w:t>No perceiving and acting on the environment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1D4F05" w:rsidRPr="00A45826" w:rsidTr="00C341FB">
        <w:tc>
          <w:tcPr>
            <w:tcW w:w="1345" w:type="dxa"/>
          </w:tcPr>
          <w:p w:rsidR="001D4F05" w:rsidRPr="00C90B0F" w:rsidRDefault="001D4F05" w:rsidP="00A45826">
            <w:pPr>
              <w:rPr>
                <w:b/>
              </w:rPr>
            </w:pPr>
            <w:r w:rsidRPr="00C90B0F">
              <w:rPr>
                <w:b/>
              </w:rPr>
              <w:t xml:space="preserve">Q8. </w:t>
            </w:r>
          </w:p>
        </w:tc>
        <w:tc>
          <w:tcPr>
            <w:tcW w:w="8402" w:type="dxa"/>
          </w:tcPr>
          <w:p w:rsidR="001D4F05" w:rsidRPr="001D4F05" w:rsidRDefault="001D4F05" w:rsidP="00A45826">
            <w:pPr>
              <w:rPr>
                <w:b/>
              </w:rPr>
            </w:pPr>
            <w:r w:rsidRPr="001D4F05">
              <w:rPr>
                <w:b/>
              </w:rPr>
              <w:t>Which of the following is considered as the most powerful AI agent?</w:t>
            </w:r>
          </w:p>
        </w:tc>
      </w:tr>
      <w:tr w:rsidR="001D4F05" w:rsidRPr="00A45826" w:rsidTr="00C341FB">
        <w:tc>
          <w:tcPr>
            <w:tcW w:w="1345" w:type="dxa"/>
          </w:tcPr>
          <w:p w:rsidR="001D4F05" w:rsidRPr="00A45826" w:rsidRDefault="001D4F05" w:rsidP="00A45826">
            <w:r>
              <w:t>Option A</w:t>
            </w:r>
            <w:r w:rsidRPr="00A45826">
              <w:t>:</w:t>
            </w:r>
          </w:p>
        </w:tc>
        <w:tc>
          <w:tcPr>
            <w:tcW w:w="8402" w:type="dxa"/>
          </w:tcPr>
          <w:p w:rsidR="001D4F05" w:rsidRDefault="001D4F05" w:rsidP="00A45826">
            <w:r w:rsidRPr="001471F6">
              <w:t>Simple based reflex agent</w:t>
            </w:r>
          </w:p>
        </w:tc>
      </w:tr>
      <w:tr w:rsidR="001D4F05" w:rsidRPr="00A45826" w:rsidTr="00C341FB">
        <w:tc>
          <w:tcPr>
            <w:tcW w:w="1345" w:type="dxa"/>
          </w:tcPr>
          <w:p w:rsidR="001D4F05" w:rsidRPr="00A45826" w:rsidRDefault="001D4F05" w:rsidP="00A45826">
            <w:r>
              <w:t>Option B</w:t>
            </w:r>
            <w:r w:rsidRPr="00A45826">
              <w:t>:</w:t>
            </w:r>
          </w:p>
        </w:tc>
        <w:tc>
          <w:tcPr>
            <w:tcW w:w="8402" w:type="dxa"/>
          </w:tcPr>
          <w:p w:rsidR="001D4F05" w:rsidRDefault="001D4F05" w:rsidP="00A45826">
            <w:r w:rsidRPr="001471F6">
              <w:t>Model based reflex agent</w:t>
            </w:r>
          </w:p>
        </w:tc>
      </w:tr>
      <w:tr w:rsidR="001D4F05" w:rsidRPr="00A45826" w:rsidTr="00C341FB">
        <w:tc>
          <w:tcPr>
            <w:tcW w:w="1345" w:type="dxa"/>
          </w:tcPr>
          <w:p w:rsidR="001D4F05" w:rsidRPr="00A45826" w:rsidRDefault="001D4F05" w:rsidP="00A45826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1D4F05" w:rsidRDefault="001D4F05" w:rsidP="00A45826">
            <w:r w:rsidRPr="001471F6">
              <w:t>Goal based agent</w:t>
            </w:r>
          </w:p>
        </w:tc>
      </w:tr>
      <w:tr w:rsidR="001D4F05" w:rsidRPr="00A45826" w:rsidTr="00C341FB">
        <w:tc>
          <w:tcPr>
            <w:tcW w:w="1345" w:type="dxa"/>
          </w:tcPr>
          <w:p w:rsidR="001D4F05" w:rsidRPr="00A45826" w:rsidRDefault="001D4F05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1D4F05" w:rsidRDefault="001D4F05" w:rsidP="00A45826">
            <w:r w:rsidRPr="001471F6">
              <w:t>Utility based agent</w:t>
            </w:r>
            <w:r w:rsidR="00162E85">
              <w:t xml:space="preserve"> 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28581E" w:rsidRPr="00A45826" w:rsidTr="00C341FB">
        <w:tc>
          <w:tcPr>
            <w:tcW w:w="1345" w:type="dxa"/>
          </w:tcPr>
          <w:p w:rsidR="0028581E" w:rsidRPr="00C90B0F" w:rsidRDefault="0028581E" w:rsidP="00A45826">
            <w:pPr>
              <w:rPr>
                <w:b/>
              </w:rPr>
            </w:pPr>
            <w:r w:rsidRPr="00C90B0F">
              <w:rPr>
                <w:b/>
              </w:rPr>
              <w:t>Q9.</w:t>
            </w:r>
          </w:p>
        </w:tc>
        <w:tc>
          <w:tcPr>
            <w:tcW w:w="8402" w:type="dxa"/>
          </w:tcPr>
          <w:p w:rsidR="0028581E" w:rsidRPr="0028581E" w:rsidRDefault="0028581E" w:rsidP="00A45826">
            <w:pPr>
              <w:rPr>
                <w:b/>
              </w:rPr>
            </w:pPr>
            <w:r w:rsidRPr="0028581E">
              <w:rPr>
                <w:b/>
              </w:rPr>
              <w:t>The complete set of rules for defining the valid movements of an A</w:t>
            </w:r>
            <w:r>
              <w:rPr>
                <w:b/>
              </w:rPr>
              <w:t>I agent for changing the states</w:t>
            </w:r>
          </w:p>
        </w:tc>
      </w:tr>
      <w:tr w:rsidR="0028581E" w:rsidRPr="00A45826" w:rsidTr="00C341FB">
        <w:tc>
          <w:tcPr>
            <w:tcW w:w="1345" w:type="dxa"/>
          </w:tcPr>
          <w:p w:rsidR="0028581E" w:rsidRPr="00A45826" w:rsidRDefault="0028581E" w:rsidP="00A45826">
            <w:r>
              <w:t>Option A:</w:t>
            </w:r>
          </w:p>
        </w:tc>
        <w:tc>
          <w:tcPr>
            <w:tcW w:w="8402" w:type="dxa"/>
          </w:tcPr>
          <w:p w:rsidR="0028581E" w:rsidRDefault="0028581E" w:rsidP="00A45826">
            <w:r w:rsidRPr="001C19AF">
              <w:t>What does the above definition refer to?</w:t>
            </w:r>
          </w:p>
        </w:tc>
      </w:tr>
      <w:tr w:rsidR="0028581E" w:rsidRPr="00A45826" w:rsidTr="00C341FB">
        <w:tc>
          <w:tcPr>
            <w:tcW w:w="1345" w:type="dxa"/>
          </w:tcPr>
          <w:p w:rsidR="0028581E" w:rsidRPr="00A45826" w:rsidRDefault="0028581E" w:rsidP="00A45826">
            <w:r>
              <w:t>Option B</w:t>
            </w:r>
            <w:r w:rsidRPr="00A45826">
              <w:t>:</w:t>
            </w:r>
          </w:p>
        </w:tc>
        <w:tc>
          <w:tcPr>
            <w:tcW w:w="8402" w:type="dxa"/>
          </w:tcPr>
          <w:p w:rsidR="0028581E" w:rsidRDefault="0028581E" w:rsidP="00A45826">
            <w:r w:rsidRPr="001C19AF">
              <w:t>Documentation for an AI agent</w:t>
            </w:r>
          </w:p>
        </w:tc>
      </w:tr>
      <w:tr w:rsidR="0028581E" w:rsidRPr="00A45826" w:rsidTr="00C341FB">
        <w:tc>
          <w:tcPr>
            <w:tcW w:w="1345" w:type="dxa"/>
          </w:tcPr>
          <w:p w:rsidR="0028581E" w:rsidRPr="00A45826" w:rsidRDefault="0028581E" w:rsidP="00A45826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28581E" w:rsidRDefault="0028581E" w:rsidP="00A45826">
            <w:r w:rsidRPr="001C19AF">
              <w:t>Production rules for an AI agent</w:t>
            </w:r>
            <w:r w:rsidR="00162E85">
              <w:t xml:space="preserve">  </w:t>
            </w:r>
          </w:p>
        </w:tc>
      </w:tr>
      <w:tr w:rsidR="0028581E" w:rsidRPr="00A45826" w:rsidTr="00C341FB">
        <w:tc>
          <w:tcPr>
            <w:tcW w:w="1345" w:type="dxa"/>
          </w:tcPr>
          <w:p w:rsidR="0028581E" w:rsidRPr="00A45826" w:rsidRDefault="0028581E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28581E" w:rsidRDefault="0028581E" w:rsidP="00A45826">
            <w:r w:rsidRPr="001C19AF">
              <w:t>Pseudo Code for an AI agent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155891" w:rsidRPr="00A45826" w:rsidTr="00C341FB">
        <w:tc>
          <w:tcPr>
            <w:tcW w:w="1345" w:type="dxa"/>
          </w:tcPr>
          <w:p w:rsidR="00155891" w:rsidRPr="00C90B0F" w:rsidRDefault="00155891" w:rsidP="00A45826">
            <w:pPr>
              <w:rPr>
                <w:b/>
              </w:rPr>
            </w:pPr>
            <w:r w:rsidRPr="00C90B0F">
              <w:rPr>
                <w:b/>
              </w:rPr>
              <w:t xml:space="preserve">Q10. </w:t>
            </w:r>
          </w:p>
        </w:tc>
        <w:tc>
          <w:tcPr>
            <w:tcW w:w="8402" w:type="dxa"/>
          </w:tcPr>
          <w:p w:rsidR="00155891" w:rsidRPr="00155891" w:rsidRDefault="00155891" w:rsidP="00A45826">
            <w:pPr>
              <w:rPr>
                <w:b/>
              </w:rPr>
            </w:pPr>
            <w:r w:rsidRPr="00155891">
              <w:rPr>
                <w:b/>
              </w:rPr>
              <w:t>Which of the following mentioned searches are heuristic searches?</w:t>
            </w:r>
          </w:p>
        </w:tc>
      </w:tr>
      <w:tr w:rsidR="00155891" w:rsidRPr="00A45826" w:rsidTr="00C341FB">
        <w:tc>
          <w:tcPr>
            <w:tcW w:w="1345" w:type="dxa"/>
          </w:tcPr>
          <w:p w:rsidR="00155891" w:rsidRPr="00A45826" w:rsidRDefault="00155891" w:rsidP="00A45826">
            <w:r>
              <w:t>Option A</w:t>
            </w:r>
            <w:r w:rsidRPr="00A45826">
              <w:t>:</w:t>
            </w:r>
          </w:p>
        </w:tc>
        <w:tc>
          <w:tcPr>
            <w:tcW w:w="8402" w:type="dxa"/>
          </w:tcPr>
          <w:p w:rsidR="00155891" w:rsidRDefault="00155891" w:rsidP="00A45826">
            <w:r w:rsidRPr="00851932">
              <w:t>Random Search</w:t>
            </w:r>
          </w:p>
        </w:tc>
      </w:tr>
      <w:tr w:rsidR="00155891" w:rsidRPr="00A45826" w:rsidTr="00C341FB">
        <w:tc>
          <w:tcPr>
            <w:tcW w:w="1345" w:type="dxa"/>
          </w:tcPr>
          <w:p w:rsidR="00155891" w:rsidRPr="00A45826" w:rsidRDefault="00155891" w:rsidP="00A45826">
            <w:r>
              <w:t>Option B</w:t>
            </w:r>
            <w:r w:rsidRPr="00A45826">
              <w:t>:</w:t>
            </w:r>
          </w:p>
        </w:tc>
        <w:tc>
          <w:tcPr>
            <w:tcW w:w="8402" w:type="dxa"/>
          </w:tcPr>
          <w:p w:rsidR="00155891" w:rsidRDefault="00155891" w:rsidP="00A45826">
            <w:r w:rsidRPr="00851932">
              <w:t>Depth First Search</w:t>
            </w:r>
          </w:p>
        </w:tc>
      </w:tr>
      <w:tr w:rsidR="00155891" w:rsidRPr="00A45826" w:rsidTr="00C341FB">
        <w:tc>
          <w:tcPr>
            <w:tcW w:w="1345" w:type="dxa"/>
          </w:tcPr>
          <w:p w:rsidR="00155891" w:rsidRPr="00A45826" w:rsidRDefault="00155891" w:rsidP="00A45826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155891" w:rsidRDefault="00155891" w:rsidP="00A45826">
            <w:r w:rsidRPr="00851932">
              <w:t>Breadth First Search</w:t>
            </w:r>
          </w:p>
        </w:tc>
      </w:tr>
      <w:tr w:rsidR="00155891" w:rsidRPr="00A45826" w:rsidTr="00C341FB">
        <w:tc>
          <w:tcPr>
            <w:tcW w:w="1345" w:type="dxa"/>
          </w:tcPr>
          <w:p w:rsidR="00155891" w:rsidRPr="00A45826" w:rsidRDefault="00155891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155891" w:rsidRDefault="00155891" w:rsidP="00A45826">
            <w:r w:rsidRPr="00851932">
              <w:t>Best First Search</w:t>
            </w:r>
            <w:r w:rsidR="00162E85">
              <w:t xml:space="preserve">  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56615B" w:rsidRPr="00A45826" w:rsidTr="00C341FB">
        <w:tc>
          <w:tcPr>
            <w:tcW w:w="1345" w:type="dxa"/>
          </w:tcPr>
          <w:p w:rsidR="0056615B" w:rsidRPr="00C90B0F" w:rsidRDefault="0056615B" w:rsidP="00090303">
            <w:pPr>
              <w:rPr>
                <w:b/>
              </w:rPr>
            </w:pPr>
            <w:r w:rsidRPr="00C90B0F">
              <w:rPr>
                <w:b/>
              </w:rPr>
              <w:t xml:space="preserve">Q11. </w:t>
            </w:r>
          </w:p>
        </w:tc>
        <w:tc>
          <w:tcPr>
            <w:tcW w:w="8402" w:type="dxa"/>
          </w:tcPr>
          <w:p w:rsidR="0056615B" w:rsidRPr="0056615B" w:rsidRDefault="0056615B" w:rsidP="00090303">
            <w:pPr>
              <w:rPr>
                <w:rFonts w:cstheme="minorHAnsi"/>
                <w:b/>
                <w:sz w:val="22"/>
              </w:rPr>
            </w:pPr>
            <w:r w:rsidRPr="0056615B">
              <w:rPr>
                <w:rStyle w:val="que"/>
                <w:rFonts w:cstheme="minorHAnsi"/>
                <w:b/>
                <w:bCs/>
                <w:color w:val="333333"/>
                <w:sz w:val="22"/>
              </w:rPr>
              <w:t> Consider the following statement:</w:t>
            </w:r>
            <w:r w:rsidRPr="0056615B">
              <w:rPr>
                <w:rFonts w:cstheme="minorHAnsi"/>
                <w:b/>
                <w:bCs/>
                <w:color w:val="333333"/>
                <w:sz w:val="22"/>
              </w:rPr>
              <w:br/>
            </w:r>
            <w:r w:rsidRPr="0056615B">
              <w:rPr>
                <w:rStyle w:val="que"/>
                <w:rFonts w:cstheme="minorHAnsi"/>
                <w:b/>
                <w:bCs/>
                <w:color w:val="333333"/>
                <w:sz w:val="22"/>
              </w:rPr>
              <w:t>"The search first begins from the root node and the first one of the child node’s sub-tree is completely traversed. That is, first all the one-sided nodes are checked, and then the other sided nodes are checked."</w:t>
            </w:r>
            <w:r w:rsidRPr="0056615B">
              <w:rPr>
                <w:rFonts w:cstheme="minorHAnsi"/>
                <w:b/>
                <w:bCs/>
                <w:color w:val="333333"/>
                <w:sz w:val="22"/>
              </w:rPr>
              <w:br/>
            </w:r>
            <w:r w:rsidRPr="0056615B">
              <w:rPr>
                <w:rStyle w:val="que"/>
                <w:rFonts w:cstheme="minorHAnsi"/>
                <w:b/>
                <w:bCs/>
                <w:color w:val="333333"/>
                <w:sz w:val="22"/>
              </w:rPr>
              <w:t>Which search algorithm is described in the above definition?</w:t>
            </w:r>
          </w:p>
        </w:tc>
      </w:tr>
      <w:tr w:rsidR="0056615B" w:rsidRPr="00A45826" w:rsidTr="00C341FB">
        <w:tc>
          <w:tcPr>
            <w:tcW w:w="1345" w:type="dxa"/>
          </w:tcPr>
          <w:p w:rsidR="0056615B" w:rsidRPr="00A45826" w:rsidRDefault="0056615B" w:rsidP="00090303">
            <w:r>
              <w:t>Option A</w:t>
            </w:r>
            <w:r w:rsidRPr="00A45826">
              <w:t>:</w:t>
            </w:r>
          </w:p>
        </w:tc>
        <w:tc>
          <w:tcPr>
            <w:tcW w:w="8402" w:type="dxa"/>
          </w:tcPr>
          <w:p w:rsidR="0056615B" w:rsidRPr="0056615B" w:rsidRDefault="004649C0" w:rsidP="00090303">
            <w:pPr>
              <w:rPr>
                <w:rFonts w:cstheme="minorHAnsi"/>
                <w:color w:val="000000" w:themeColor="text1"/>
                <w:sz w:val="22"/>
              </w:rPr>
            </w:pPr>
            <w:hyperlink r:id="rId11" w:history="1">
              <w:r w:rsidR="0056615B" w:rsidRPr="0056615B">
                <w:rPr>
                  <w:rStyle w:val="Hyperlink"/>
                  <w:rFonts w:cstheme="minorHAnsi"/>
                  <w:color w:val="000000" w:themeColor="text1"/>
                  <w:sz w:val="22"/>
                  <w:u w:val="none"/>
                </w:rPr>
                <w:t>The Breadth First Search (BFS)</w:t>
              </w:r>
            </w:hyperlink>
          </w:p>
        </w:tc>
      </w:tr>
      <w:tr w:rsidR="0056615B" w:rsidRPr="00A45826" w:rsidTr="00C341FB">
        <w:tc>
          <w:tcPr>
            <w:tcW w:w="1345" w:type="dxa"/>
          </w:tcPr>
          <w:p w:rsidR="0056615B" w:rsidRPr="00A45826" w:rsidRDefault="0056615B" w:rsidP="00090303">
            <w:r>
              <w:t>Option B</w:t>
            </w:r>
            <w:r w:rsidRPr="00A45826">
              <w:t>:</w:t>
            </w:r>
          </w:p>
        </w:tc>
        <w:tc>
          <w:tcPr>
            <w:tcW w:w="8402" w:type="dxa"/>
          </w:tcPr>
          <w:p w:rsidR="0056615B" w:rsidRPr="0056615B" w:rsidRDefault="004649C0" w:rsidP="00090303">
            <w:pPr>
              <w:rPr>
                <w:rFonts w:cstheme="minorHAnsi"/>
                <w:color w:val="000000" w:themeColor="text1"/>
                <w:sz w:val="22"/>
              </w:rPr>
            </w:pPr>
            <w:hyperlink r:id="rId12" w:history="1">
              <w:r w:rsidR="0056615B" w:rsidRPr="0056615B">
                <w:rPr>
                  <w:rStyle w:val="Hyperlink"/>
                  <w:rFonts w:cstheme="minorHAnsi"/>
                  <w:color w:val="000000" w:themeColor="text1"/>
                  <w:sz w:val="22"/>
                  <w:u w:val="none"/>
                </w:rPr>
                <w:t>The Depth First Search (DFS)</w:t>
              </w:r>
            </w:hyperlink>
          </w:p>
        </w:tc>
      </w:tr>
      <w:tr w:rsidR="0056615B" w:rsidRPr="00A45826" w:rsidTr="00C341FB">
        <w:tc>
          <w:tcPr>
            <w:tcW w:w="1345" w:type="dxa"/>
          </w:tcPr>
          <w:p w:rsidR="0056615B" w:rsidRPr="00A45826" w:rsidRDefault="0056615B" w:rsidP="00090303">
            <w:r>
              <w:t>Option C:</w:t>
            </w:r>
          </w:p>
        </w:tc>
        <w:tc>
          <w:tcPr>
            <w:tcW w:w="8402" w:type="dxa"/>
          </w:tcPr>
          <w:p w:rsidR="0056615B" w:rsidRPr="0056615B" w:rsidRDefault="004649C0" w:rsidP="00090303">
            <w:pPr>
              <w:rPr>
                <w:rFonts w:cstheme="minorHAnsi"/>
                <w:color w:val="000000" w:themeColor="text1"/>
                <w:sz w:val="22"/>
              </w:rPr>
            </w:pPr>
            <w:hyperlink r:id="rId13" w:history="1">
              <w:r w:rsidR="0056615B" w:rsidRPr="0056615B">
                <w:rPr>
                  <w:rStyle w:val="Hyperlink"/>
                  <w:rFonts w:cstheme="minorHAnsi"/>
                  <w:color w:val="000000" w:themeColor="text1"/>
                  <w:sz w:val="22"/>
                  <w:u w:val="none"/>
                </w:rPr>
                <w:t>The A* search</w:t>
              </w:r>
            </w:hyperlink>
          </w:p>
        </w:tc>
      </w:tr>
      <w:tr w:rsidR="0056615B" w:rsidRPr="00A45826" w:rsidTr="00C341FB">
        <w:tc>
          <w:tcPr>
            <w:tcW w:w="1345" w:type="dxa"/>
          </w:tcPr>
          <w:p w:rsidR="0056615B" w:rsidRPr="00A45826" w:rsidRDefault="0056615B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56615B" w:rsidRPr="0056615B" w:rsidRDefault="0056615B" w:rsidP="00090303">
            <w:pPr>
              <w:rPr>
                <w:rFonts w:cstheme="minorHAnsi"/>
                <w:color w:val="000000" w:themeColor="text1"/>
                <w:sz w:val="22"/>
              </w:rPr>
            </w:pPr>
            <w:r>
              <w:rPr>
                <w:rFonts w:cstheme="minorHAnsi"/>
                <w:color w:val="000000" w:themeColor="text1"/>
                <w:sz w:val="22"/>
              </w:rPr>
              <w:t>Greedy search</w:t>
            </w:r>
          </w:p>
        </w:tc>
      </w:tr>
      <w:tr w:rsidR="00C6092B" w:rsidRPr="00A45826" w:rsidTr="00C341FB">
        <w:tc>
          <w:tcPr>
            <w:tcW w:w="1345" w:type="dxa"/>
          </w:tcPr>
          <w:p w:rsidR="00C6092B" w:rsidRPr="00A45826" w:rsidRDefault="00C6092B" w:rsidP="00D3072F"/>
        </w:tc>
        <w:tc>
          <w:tcPr>
            <w:tcW w:w="8402" w:type="dxa"/>
          </w:tcPr>
          <w:p w:rsidR="00C6092B" w:rsidRPr="00A45826" w:rsidRDefault="00C6092B" w:rsidP="00D3072F"/>
        </w:tc>
      </w:tr>
      <w:tr w:rsidR="00B05EAD" w:rsidRPr="00A45826" w:rsidTr="00C341FB">
        <w:tc>
          <w:tcPr>
            <w:tcW w:w="1345" w:type="dxa"/>
          </w:tcPr>
          <w:p w:rsidR="00B05EAD" w:rsidRPr="00C90B0F" w:rsidRDefault="00B05EAD" w:rsidP="00090303">
            <w:pPr>
              <w:rPr>
                <w:b/>
              </w:rPr>
            </w:pPr>
            <w:r w:rsidRPr="00C90B0F">
              <w:rPr>
                <w:b/>
              </w:rPr>
              <w:t xml:space="preserve">Q12. </w:t>
            </w:r>
          </w:p>
        </w:tc>
        <w:tc>
          <w:tcPr>
            <w:tcW w:w="8402" w:type="dxa"/>
          </w:tcPr>
          <w:p w:rsidR="00B05EAD" w:rsidRPr="00B05EAD" w:rsidRDefault="00B05EAD" w:rsidP="00090303">
            <w:pPr>
              <w:rPr>
                <w:b/>
              </w:rPr>
            </w:pPr>
            <w:r w:rsidRPr="00B05EAD">
              <w:rPr>
                <w:b/>
              </w:rPr>
              <w:t xml:space="preserve"> In AI systems, Knowledge can be represented in two ways. What are these two ways?</w:t>
            </w:r>
          </w:p>
        </w:tc>
      </w:tr>
      <w:tr w:rsidR="00B05EAD" w:rsidRPr="00A45826" w:rsidTr="00C341FB">
        <w:tc>
          <w:tcPr>
            <w:tcW w:w="1345" w:type="dxa"/>
          </w:tcPr>
          <w:p w:rsidR="00B05EAD" w:rsidRPr="00A45826" w:rsidRDefault="00B05EAD" w:rsidP="00090303">
            <w:r>
              <w:t>Option A</w:t>
            </w:r>
            <w:r w:rsidRPr="00A45826">
              <w:t>:</w:t>
            </w:r>
          </w:p>
        </w:tc>
        <w:tc>
          <w:tcPr>
            <w:tcW w:w="8402" w:type="dxa"/>
          </w:tcPr>
          <w:p w:rsidR="00B05EAD" w:rsidRDefault="00B05EAD" w:rsidP="00090303">
            <w:r w:rsidRPr="00F7562D">
              <w:t>Machine Logic</w:t>
            </w:r>
            <w:r w:rsidR="0034376E">
              <w:t>,</w:t>
            </w:r>
            <w:r w:rsidR="0034376E" w:rsidRPr="00F7562D">
              <w:t xml:space="preserve"> Compound Logic</w:t>
            </w:r>
          </w:p>
        </w:tc>
      </w:tr>
      <w:tr w:rsidR="00B05EAD" w:rsidRPr="00A45826" w:rsidTr="00C341FB">
        <w:tc>
          <w:tcPr>
            <w:tcW w:w="1345" w:type="dxa"/>
          </w:tcPr>
          <w:p w:rsidR="00B05EAD" w:rsidRPr="00A45826" w:rsidRDefault="00B05EAD" w:rsidP="00090303">
            <w:r>
              <w:t>Option B</w:t>
            </w:r>
            <w:r w:rsidRPr="00A45826">
              <w:t>:</w:t>
            </w:r>
          </w:p>
        </w:tc>
        <w:tc>
          <w:tcPr>
            <w:tcW w:w="8402" w:type="dxa"/>
          </w:tcPr>
          <w:p w:rsidR="00B05EAD" w:rsidRDefault="00B05EAD" w:rsidP="00090303">
            <w:r w:rsidRPr="00F7562D">
              <w:t>Predicate Logic</w:t>
            </w:r>
            <w:r w:rsidR="0034376E">
              <w:t>,</w:t>
            </w:r>
            <w:r w:rsidR="0034376E" w:rsidRPr="00F7562D">
              <w:t xml:space="preserve"> Propositional Logic</w:t>
            </w:r>
          </w:p>
        </w:tc>
      </w:tr>
      <w:tr w:rsidR="00B05EAD" w:rsidRPr="00A45826" w:rsidTr="00C341FB">
        <w:tc>
          <w:tcPr>
            <w:tcW w:w="1345" w:type="dxa"/>
          </w:tcPr>
          <w:p w:rsidR="00B05EAD" w:rsidRPr="00A45826" w:rsidRDefault="00B05EAD" w:rsidP="00090303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B05EAD" w:rsidRDefault="00B05EAD" w:rsidP="00090303">
            <w:r w:rsidRPr="00F7562D">
              <w:t>Propositional Logic</w:t>
            </w:r>
            <w:r w:rsidR="0034376E">
              <w:t>, Active logic</w:t>
            </w:r>
          </w:p>
        </w:tc>
      </w:tr>
      <w:tr w:rsidR="00B05EAD" w:rsidRPr="00A45826" w:rsidTr="00C341FB">
        <w:tc>
          <w:tcPr>
            <w:tcW w:w="1345" w:type="dxa"/>
          </w:tcPr>
          <w:p w:rsidR="00B05EAD" w:rsidRPr="00A45826" w:rsidRDefault="00B05EAD" w:rsidP="00090303">
            <w:r>
              <w:t>Option D:</w:t>
            </w:r>
          </w:p>
        </w:tc>
        <w:tc>
          <w:tcPr>
            <w:tcW w:w="8402" w:type="dxa"/>
          </w:tcPr>
          <w:p w:rsidR="00B05EAD" w:rsidRDefault="00B05EAD" w:rsidP="00090303">
            <w:r w:rsidRPr="00F7562D">
              <w:t>Compound Logic</w:t>
            </w:r>
            <w:r w:rsidR="0034376E">
              <w:t>, predicate logic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34376E" w:rsidRPr="00A45826" w:rsidTr="00C341FB">
        <w:tc>
          <w:tcPr>
            <w:tcW w:w="1345" w:type="dxa"/>
          </w:tcPr>
          <w:p w:rsidR="0034376E" w:rsidRPr="00C90B0F" w:rsidRDefault="0034376E" w:rsidP="00090303">
            <w:pPr>
              <w:rPr>
                <w:b/>
              </w:rPr>
            </w:pPr>
            <w:r w:rsidRPr="00C90B0F">
              <w:rPr>
                <w:b/>
              </w:rPr>
              <w:t>Q13.</w:t>
            </w:r>
          </w:p>
        </w:tc>
        <w:tc>
          <w:tcPr>
            <w:tcW w:w="8402" w:type="dxa"/>
          </w:tcPr>
          <w:p w:rsidR="0034376E" w:rsidRPr="0034376E" w:rsidRDefault="0034376E" w:rsidP="00090303">
            <w:pPr>
              <w:rPr>
                <w:b/>
              </w:rPr>
            </w:pPr>
            <w:r w:rsidRPr="0034376E">
              <w:rPr>
                <w:b/>
              </w:rPr>
              <w:t>What does a first order predicate logic contain?</w:t>
            </w:r>
          </w:p>
        </w:tc>
      </w:tr>
      <w:tr w:rsidR="0034376E" w:rsidRPr="00A45826" w:rsidTr="00C341FB">
        <w:tc>
          <w:tcPr>
            <w:tcW w:w="1345" w:type="dxa"/>
          </w:tcPr>
          <w:p w:rsidR="0034376E" w:rsidRPr="00A45826" w:rsidRDefault="0034376E" w:rsidP="00090303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402" w:type="dxa"/>
          </w:tcPr>
          <w:p w:rsidR="0034376E" w:rsidRDefault="0034376E" w:rsidP="00090303">
            <w:r w:rsidRPr="0071617B">
              <w:t>Predicate and a subject</w:t>
            </w:r>
          </w:p>
        </w:tc>
      </w:tr>
      <w:tr w:rsidR="0034376E" w:rsidRPr="00A45826" w:rsidTr="00C341FB">
        <w:tc>
          <w:tcPr>
            <w:tcW w:w="1345" w:type="dxa"/>
          </w:tcPr>
          <w:p w:rsidR="0034376E" w:rsidRPr="00A45826" w:rsidRDefault="0034376E" w:rsidP="00090303">
            <w:r>
              <w:t>Option B</w:t>
            </w:r>
            <w:r w:rsidRPr="00A45826">
              <w:t>:</w:t>
            </w:r>
          </w:p>
        </w:tc>
        <w:tc>
          <w:tcPr>
            <w:tcW w:w="8402" w:type="dxa"/>
          </w:tcPr>
          <w:p w:rsidR="0034376E" w:rsidRDefault="0034376E" w:rsidP="00090303">
            <w:r w:rsidRPr="0071617B">
              <w:t>Predicate and a Preposition</w:t>
            </w:r>
          </w:p>
        </w:tc>
      </w:tr>
      <w:tr w:rsidR="0034376E" w:rsidRPr="00A45826" w:rsidTr="00C341FB">
        <w:tc>
          <w:tcPr>
            <w:tcW w:w="1345" w:type="dxa"/>
          </w:tcPr>
          <w:p w:rsidR="0034376E" w:rsidRPr="00A45826" w:rsidRDefault="0034376E" w:rsidP="00090303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34376E" w:rsidRDefault="0034376E" w:rsidP="00090303">
            <w:r w:rsidRPr="0071617B">
              <w:t>Subject and an object</w:t>
            </w:r>
          </w:p>
        </w:tc>
      </w:tr>
      <w:tr w:rsidR="0034376E" w:rsidRPr="00A45826" w:rsidTr="00C341FB">
        <w:tc>
          <w:tcPr>
            <w:tcW w:w="1345" w:type="dxa"/>
          </w:tcPr>
          <w:p w:rsidR="0034376E" w:rsidRPr="00A45826" w:rsidRDefault="0034376E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34376E" w:rsidRDefault="0034376E" w:rsidP="00090303">
            <w:r>
              <w:t>No predicate logic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1853F5" w:rsidRPr="00A45826" w:rsidTr="00C341FB">
        <w:tc>
          <w:tcPr>
            <w:tcW w:w="1345" w:type="dxa"/>
          </w:tcPr>
          <w:p w:rsidR="001853F5" w:rsidRPr="00C90B0F" w:rsidRDefault="001853F5" w:rsidP="00090303">
            <w:pPr>
              <w:rPr>
                <w:b/>
              </w:rPr>
            </w:pPr>
            <w:r w:rsidRPr="00C90B0F">
              <w:rPr>
                <w:b/>
              </w:rPr>
              <w:t xml:space="preserve">Q14. </w:t>
            </w:r>
          </w:p>
        </w:tc>
        <w:tc>
          <w:tcPr>
            <w:tcW w:w="8402" w:type="dxa"/>
          </w:tcPr>
          <w:p w:rsidR="001853F5" w:rsidRPr="001853F5" w:rsidRDefault="001853F5" w:rsidP="00090303">
            <w:pPr>
              <w:rPr>
                <w:b/>
              </w:rPr>
            </w:pPr>
            <w:r w:rsidRPr="001853F5">
              <w:rPr>
                <w:b/>
              </w:rPr>
              <w:t>In AI, the Logic is classified into two types: deductive and inductive. Which of the following approaches is followed up by the Inductive logic?</w:t>
            </w:r>
          </w:p>
        </w:tc>
      </w:tr>
      <w:tr w:rsidR="001853F5" w:rsidRPr="00A45826" w:rsidTr="00C341FB">
        <w:tc>
          <w:tcPr>
            <w:tcW w:w="1345" w:type="dxa"/>
          </w:tcPr>
          <w:p w:rsidR="001853F5" w:rsidRPr="00A45826" w:rsidRDefault="001853F5" w:rsidP="00090303">
            <w:r>
              <w:t>Option A</w:t>
            </w:r>
            <w:r w:rsidRPr="00A45826">
              <w:t>:</w:t>
            </w:r>
          </w:p>
        </w:tc>
        <w:tc>
          <w:tcPr>
            <w:tcW w:w="8402" w:type="dxa"/>
          </w:tcPr>
          <w:p w:rsidR="001853F5" w:rsidRDefault="001853F5" w:rsidP="00090303">
            <w:r w:rsidRPr="009A5BE9">
              <w:t>Top-down approach</w:t>
            </w:r>
          </w:p>
        </w:tc>
      </w:tr>
      <w:tr w:rsidR="001853F5" w:rsidRPr="00A45826" w:rsidTr="00C341FB">
        <w:tc>
          <w:tcPr>
            <w:tcW w:w="1345" w:type="dxa"/>
          </w:tcPr>
          <w:p w:rsidR="001853F5" w:rsidRPr="00A45826" w:rsidRDefault="001853F5" w:rsidP="00090303">
            <w:r>
              <w:t>Option B:</w:t>
            </w:r>
          </w:p>
        </w:tc>
        <w:tc>
          <w:tcPr>
            <w:tcW w:w="8402" w:type="dxa"/>
          </w:tcPr>
          <w:p w:rsidR="001853F5" w:rsidRDefault="001853F5" w:rsidP="00090303">
            <w:r w:rsidRPr="009A5BE9">
              <w:t>Bottom-up approach</w:t>
            </w:r>
          </w:p>
        </w:tc>
      </w:tr>
      <w:tr w:rsidR="001853F5" w:rsidRPr="00A45826" w:rsidTr="00C341FB">
        <w:tc>
          <w:tcPr>
            <w:tcW w:w="1345" w:type="dxa"/>
          </w:tcPr>
          <w:p w:rsidR="001853F5" w:rsidRPr="00A45826" w:rsidRDefault="001853F5" w:rsidP="00090303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1853F5" w:rsidRDefault="001853F5" w:rsidP="00090303">
            <w:r w:rsidRPr="009A5BE9">
              <w:t>No specific approach</w:t>
            </w:r>
          </w:p>
        </w:tc>
      </w:tr>
      <w:tr w:rsidR="001853F5" w:rsidRPr="00A45826" w:rsidTr="00C341FB">
        <w:tc>
          <w:tcPr>
            <w:tcW w:w="1345" w:type="dxa"/>
          </w:tcPr>
          <w:p w:rsidR="001853F5" w:rsidRPr="00A45826" w:rsidRDefault="001853F5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1853F5" w:rsidRDefault="001853F5" w:rsidP="00090303">
            <w:r w:rsidRPr="009A5BE9">
              <w:t>According to precedence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A64054" w:rsidRPr="00A45826" w:rsidTr="00C341FB">
        <w:tc>
          <w:tcPr>
            <w:tcW w:w="1345" w:type="dxa"/>
          </w:tcPr>
          <w:p w:rsidR="00A64054" w:rsidRPr="00C90B0F" w:rsidRDefault="00A64054" w:rsidP="00090303">
            <w:pPr>
              <w:rPr>
                <w:b/>
              </w:rPr>
            </w:pPr>
            <w:r w:rsidRPr="00C90B0F">
              <w:rPr>
                <w:b/>
              </w:rPr>
              <w:t>Q15.</w:t>
            </w:r>
          </w:p>
        </w:tc>
        <w:tc>
          <w:tcPr>
            <w:tcW w:w="8402" w:type="dxa"/>
          </w:tcPr>
          <w:p w:rsidR="00A64054" w:rsidRPr="00A64054" w:rsidRDefault="00A64054" w:rsidP="00090303">
            <w:pPr>
              <w:rPr>
                <w:b/>
              </w:rPr>
            </w:pPr>
            <w:r w:rsidRPr="00A64054">
              <w:rPr>
                <w:b/>
              </w:rPr>
              <w:t xml:space="preserve">Which of the mentioned rules are </w:t>
            </w:r>
            <w:r w:rsidR="0063526D">
              <w:rPr>
                <w:b/>
              </w:rPr>
              <w:t xml:space="preserve">not </w:t>
            </w:r>
            <w:r w:rsidRPr="00A64054">
              <w:rPr>
                <w:b/>
              </w:rPr>
              <w:t>valid Inference rules?</w:t>
            </w:r>
          </w:p>
        </w:tc>
      </w:tr>
      <w:tr w:rsidR="00A64054" w:rsidRPr="00A45826" w:rsidTr="00C341FB">
        <w:tc>
          <w:tcPr>
            <w:tcW w:w="1345" w:type="dxa"/>
          </w:tcPr>
          <w:p w:rsidR="00A64054" w:rsidRPr="00A45826" w:rsidRDefault="00A64054" w:rsidP="00090303">
            <w:r>
              <w:t>Option A</w:t>
            </w:r>
            <w:r w:rsidRPr="00A45826">
              <w:t>:</w:t>
            </w:r>
          </w:p>
        </w:tc>
        <w:tc>
          <w:tcPr>
            <w:tcW w:w="8402" w:type="dxa"/>
          </w:tcPr>
          <w:p w:rsidR="00A64054" w:rsidRDefault="00A64054" w:rsidP="00090303">
            <w:r w:rsidRPr="00D75F3E">
              <w:t>Modus Ponens</w:t>
            </w:r>
          </w:p>
        </w:tc>
      </w:tr>
      <w:tr w:rsidR="00A64054" w:rsidRPr="00A45826" w:rsidTr="00C341FB">
        <w:tc>
          <w:tcPr>
            <w:tcW w:w="1345" w:type="dxa"/>
          </w:tcPr>
          <w:p w:rsidR="00A64054" w:rsidRPr="00A45826" w:rsidRDefault="00A64054" w:rsidP="00090303">
            <w:r>
              <w:t>Option B:</w:t>
            </w:r>
          </w:p>
        </w:tc>
        <w:tc>
          <w:tcPr>
            <w:tcW w:w="8402" w:type="dxa"/>
          </w:tcPr>
          <w:p w:rsidR="00A64054" w:rsidRDefault="00A64054" w:rsidP="00090303">
            <w:r w:rsidRPr="00D75F3E">
              <w:t>Resolution</w:t>
            </w:r>
          </w:p>
        </w:tc>
      </w:tr>
      <w:tr w:rsidR="00A64054" w:rsidRPr="00A45826" w:rsidTr="00C341FB">
        <w:tc>
          <w:tcPr>
            <w:tcW w:w="1345" w:type="dxa"/>
          </w:tcPr>
          <w:p w:rsidR="00A64054" w:rsidRPr="00A45826" w:rsidRDefault="00A64054" w:rsidP="00090303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A64054" w:rsidRDefault="00A64054" w:rsidP="00090303">
            <w:r w:rsidRPr="00D75F3E">
              <w:t>Backward Chaining</w:t>
            </w:r>
          </w:p>
        </w:tc>
      </w:tr>
      <w:tr w:rsidR="00A64054" w:rsidRPr="00A45826" w:rsidTr="00C341FB">
        <w:tc>
          <w:tcPr>
            <w:tcW w:w="1345" w:type="dxa"/>
          </w:tcPr>
          <w:p w:rsidR="00A64054" w:rsidRPr="00A45826" w:rsidRDefault="00A6405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A64054" w:rsidRDefault="00162E85" w:rsidP="00090303">
            <w:r>
              <w:t xml:space="preserve">Yes-no rule  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63526D" w:rsidRPr="00A45826" w:rsidTr="00C341FB">
        <w:tc>
          <w:tcPr>
            <w:tcW w:w="1345" w:type="dxa"/>
          </w:tcPr>
          <w:p w:rsidR="0063526D" w:rsidRPr="00C90B0F" w:rsidRDefault="0063526D" w:rsidP="00090303">
            <w:pPr>
              <w:rPr>
                <w:b/>
              </w:rPr>
            </w:pPr>
            <w:r w:rsidRPr="00C90B0F">
              <w:rPr>
                <w:b/>
              </w:rPr>
              <w:t xml:space="preserve">Q16. </w:t>
            </w:r>
          </w:p>
        </w:tc>
        <w:tc>
          <w:tcPr>
            <w:tcW w:w="8402" w:type="dxa"/>
          </w:tcPr>
          <w:p w:rsidR="0063526D" w:rsidRPr="0063526D" w:rsidRDefault="0063526D" w:rsidP="00090303">
            <w:pPr>
              <w:rPr>
                <w:b/>
              </w:rPr>
            </w:pPr>
            <w:r w:rsidRPr="0063526D">
              <w:rPr>
                <w:b/>
              </w:rPr>
              <w:t>What is the minimum Certainty factor which decided whether the value is true or false?</w:t>
            </w:r>
          </w:p>
        </w:tc>
      </w:tr>
      <w:tr w:rsidR="0063526D" w:rsidRPr="00A45826" w:rsidTr="00C341FB">
        <w:tc>
          <w:tcPr>
            <w:tcW w:w="1345" w:type="dxa"/>
          </w:tcPr>
          <w:p w:rsidR="0063526D" w:rsidRPr="00A45826" w:rsidRDefault="0063526D" w:rsidP="00090303">
            <w:r>
              <w:t>Option A</w:t>
            </w:r>
            <w:r w:rsidRPr="00A45826">
              <w:t>:</w:t>
            </w:r>
          </w:p>
        </w:tc>
        <w:tc>
          <w:tcPr>
            <w:tcW w:w="8402" w:type="dxa"/>
          </w:tcPr>
          <w:p w:rsidR="0063526D" w:rsidRDefault="0063526D" w:rsidP="00090303">
            <w:r w:rsidRPr="008D5778">
              <w:t>0</w:t>
            </w:r>
          </w:p>
        </w:tc>
      </w:tr>
      <w:tr w:rsidR="0063526D" w:rsidRPr="00A45826" w:rsidTr="00C341FB">
        <w:tc>
          <w:tcPr>
            <w:tcW w:w="1345" w:type="dxa"/>
          </w:tcPr>
          <w:p w:rsidR="0063526D" w:rsidRPr="00A45826" w:rsidRDefault="0063526D" w:rsidP="00090303">
            <w:r>
              <w:t>Option B</w:t>
            </w:r>
            <w:r w:rsidRPr="00A45826">
              <w:t>:</w:t>
            </w:r>
          </w:p>
        </w:tc>
        <w:tc>
          <w:tcPr>
            <w:tcW w:w="8402" w:type="dxa"/>
          </w:tcPr>
          <w:p w:rsidR="0063526D" w:rsidRDefault="0063526D" w:rsidP="00090303">
            <w:r w:rsidRPr="008D5778">
              <w:t>-1</w:t>
            </w:r>
          </w:p>
        </w:tc>
      </w:tr>
      <w:tr w:rsidR="0063526D" w:rsidRPr="00A45826" w:rsidTr="00C341FB">
        <w:tc>
          <w:tcPr>
            <w:tcW w:w="1345" w:type="dxa"/>
          </w:tcPr>
          <w:p w:rsidR="0063526D" w:rsidRPr="00A45826" w:rsidRDefault="0063526D" w:rsidP="00090303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63526D" w:rsidRDefault="0063526D" w:rsidP="00090303">
            <w:r w:rsidRPr="008D5778">
              <w:t>+1</w:t>
            </w:r>
          </w:p>
        </w:tc>
      </w:tr>
      <w:tr w:rsidR="0063526D" w:rsidRPr="00A45826" w:rsidTr="00C341FB">
        <w:tc>
          <w:tcPr>
            <w:tcW w:w="1345" w:type="dxa"/>
          </w:tcPr>
          <w:p w:rsidR="0063526D" w:rsidRPr="00A45826" w:rsidRDefault="0063526D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63526D" w:rsidRDefault="0063526D" w:rsidP="00090303">
            <w:r w:rsidRPr="008D5778">
              <w:t>Is decided in prior to every problem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5C174F" w:rsidRPr="00A45826" w:rsidTr="00C341FB">
        <w:tc>
          <w:tcPr>
            <w:tcW w:w="1345" w:type="dxa"/>
          </w:tcPr>
          <w:p w:rsidR="005C174F" w:rsidRPr="00C90B0F" w:rsidRDefault="005C174F" w:rsidP="00090303">
            <w:pPr>
              <w:rPr>
                <w:b/>
              </w:rPr>
            </w:pPr>
            <w:r w:rsidRPr="00C90B0F">
              <w:rPr>
                <w:b/>
              </w:rPr>
              <w:t>Q17.</w:t>
            </w:r>
          </w:p>
        </w:tc>
        <w:tc>
          <w:tcPr>
            <w:tcW w:w="8402" w:type="dxa"/>
          </w:tcPr>
          <w:p w:rsidR="005C174F" w:rsidRPr="00D77338" w:rsidRDefault="005C174F" w:rsidP="00090303">
            <w:pPr>
              <w:rPr>
                <w:b/>
              </w:rPr>
            </w:pPr>
            <w:r w:rsidRPr="00D77338">
              <w:rPr>
                <w:b/>
              </w:rPr>
              <w:t>Who initiated the idea of Soft Computing</w:t>
            </w:r>
          </w:p>
        </w:tc>
      </w:tr>
      <w:tr w:rsidR="005C174F" w:rsidRPr="00A45826" w:rsidTr="00C341FB">
        <w:tc>
          <w:tcPr>
            <w:tcW w:w="1345" w:type="dxa"/>
          </w:tcPr>
          <w:p w:rsidR="005C174F" w:rsidRPr="00A45826" w:rsidRDefault="005C174F" w:rsidP="00090303">
            <w:r>
              <w:t>Option A</w:t>
            </w:r>
            <w:r w:rsidRPr="00A45826">
              <w:t>:</w:t>
            </w:r>
          </w:p>
        </w:tc>
        <w:tc>
          <w:tcPr>
            <w:tcW w:w="8402" w:type="dxa"/>
          </w:tcPr>
          <w:p w:rsidR="005C174F" w:rsidRDefault="005C174F" w:rsidP="00090303">
            <w:proofErr w:type="spellStart"/>
            <w:r w:rsidRPr="005C174F">
              <w:t>Rechenberg</w:t>
            </w:r>
            <w:proofErr w:type="spellEnd"/>
          </w:p>
        </w:tc>
      </w:tr>
      <w:tr w:rsidR="005C174F" w:rsidRPr="00A45826" w:rsidTr="00C341FB">
        <w:tc>
          <w:tcPr>
            <w:tcW w:w="1345" w:type="dxa"/>
          </w:tcPr>
          <w:p w:rsidR="005C174F" w:rsidRPr="00A45826" w:rsidRDefault="005C174F" w:rsidP="00090303">
            <w:r>
              <w:t>Option B:</w:t>
            </w:r>
          </w:p>
        </w:tc>
        <w:tc>
          <w:tcPr>
            <w:tcW w:w="8402" w:type="dxa"/>
          </w:tcPr>
          <w:p w:rsidR="005C174F" w:rsidRDefault="005C174F" w:rsidP="00090303">
            <w:proofErr w:type="spellStart"/>
            <w:r w:rsidRPr="005C174F">
              <w:t>Lofti</w:t>
            </w:r>
            <w:proofErr w:type="spellEnd"/>
            <w:r w:rsidRPr="005C174F">
              <w:t xml:space="preserve"> A </w:t>
            </w:r>
            <w:proofErr w:type="spellStart"/>
            <w:r w:rsidRPr="005C174F">
              <w:t>Zadeh</w:t>
            </w:r>
            <w:proofErr w:type="spellEnd"/>
          </w:p>
        </w:tc>
      </w:tr>
      <w:tr w:rsidR="005C174F" w:rsidRPr="00A45826" w:rsidTr="00C341FB">
        <w:tc>
          <w:tcPr>
            <w:tcW w:w="1345" w:type="dxa"/>
          </w:tcPr>
          <w:p w:rsidR="005C174F" w:rsidRPr="00A45826" w:rsidRDefault="005C174F" w:rsidP="00090303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5C174F" w:rsidRDefault="005C174F" w:rsidP="00090303">
            <w:r w:rsidRPr="00DA28A6">
              <w:t>Charles Darwin</w:t>
            </w:r>
          </w:p>
        </w:tc>
      </w:tr>
      <w:tr w:rsidR="005C174F" w:rsidRPr="00A45826" w:rsidTr="00C341FB">
        <w:tc>
          <w:tcPr>
            <w:tcW w:w="1345" w:type="dxa"/>
          </w:tcPr>
          <w:p w:rsidR="005C174F" w:rsidRPr="00A45826" w:rsidRDefault="005C174F" w:rsidP="00090303">
            <w:r>
              <w:t>Option D:</w:t>
            </w:r>
          </w:p>
        </w:tc>
        <w:tc>
          <w:tcPr>
            <w:tcW w:w="8402" w:type="dxa"/>
          </w:tcPr>
          <w:p w:rsidR="005C174F" w:rsidRDefault="005C174F" w:rsidP="00090303">
            <w:proofErr w:type="spellStart"/>
            <w:r w:rsidRPr="005C174F">
              <w:t>Mc_Culloch</w:t>
            </w:r>
            <w:proofErr w:type="spellEnd"/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D82823" w:rsidRPr="00A45826" w:rsidTr="00C341FB">
        <w:tc>
          <w:tcPr>
            <w:tcW w:w="1345" w:type="dxa"/>
          </w:tcPr>
          <w:p w:rsidR="00D82823" w:rsidRPr="00C90B0F" w:rsidRDefault="00D82823" w:rsidP="00090303">
            <w:pPr>
              <w:rPr>
                <w:b/>
              </w:rPr>
            </w:pPr>
            <w:r w:rsidRPr="00C90B0F">
              <w:rPr>
                <w:b/>
              </w:rPr>
              <w:t>Q18.</w:t>
            </w:r>
          </w:p>
        </w:tc>
        <w:tc>
          <w:tcPr>
            <w:tcW w:w="8402" w:type="dxa"/>
          </w:tcPr>
          <w:p w:rsidR="00D82823" w:rsidRPr="00D82823" w:rsidRDefault="00D82823" w:rsidP="00090303">
            <w:pPr>
              <w:rPr>
                <w:b/>
              </w:rPr>
            </w:pPr>
            <w:r w:rsidRPr="00D82823">
              <w:rPr>
                <w:b/>
              </w:rPr>
              <w:t>Genetic Algorithm is not part of</w:t>
            </w:r>
          </w:p>
        </w:tc>
      </w:tr>
      <w:tr w:rsidR="00D82823" w:rsidRPr="00A45826" w:rsidTr="00C341FB">
        <w:tc>
          <w:tcPr>
            <w:tcW w:w="1345" w:type="dxa"/>
          </w:tcPr>
          <w:p w:rsidR="00D82823" w:rsidRPr="00A45826" w:rsidRDefault="00D82823" w:rsidP="00090303">
            <w:r>
              <w:t>Option A:</w:t>
            </w:r>
          </w:p>
        </w:tc>
        <w:tc>
          <w:tcPr>
            <w:tcW w:w="8402" w:type="dxa"/>
          </w:tcPr>
          <w:p w:rsidR="00D82823" w:rsidRDefault="00D82823" w:rsidP="00090303">
            <w:r w:rsidRPr="00D82823">
              <w:t>inspired by Darwin's theory about evolution - "survival of the fittest"</w:t>
            </w:r>
          </w:p>
        </w:tc>
      </w:tr>
      <w:tr w:rsidR="00D82823" w:rsidRPr="00A45826" w:rsidTr="00C341FB">
        <w:tc>
          <w:tcPr>
            <w:tcW w:w="1345" w:type="dxa"/>
          </w:tcPr>
          <w:p w:rsidR="00D82823" w:rsidRPr="00A45826" w:rsidRDefault="00D82823" w:rsidP="00090303">
            <w:r>
              <w:t>Option B:</w:t>
            </w:r>
          </w:p>
        </w:tc>
        <w:tc>
          <w:tcPr>
            <w:tcW w:w="8402" w:type="dxa"/>
          </w:tcPr>
          <w:p w:rsidR="00D82823" w:rsidRDefault="00D82823" w:rsidP="00090303">
            <w:r w:rsidRPr="00D82823">
              <w:t>are adaptive heuristic search algorithm based on the evolutionary ideas of natural selection and genetics</w:t>
            </w:r>
          </w:p>
        </w:tc>
      </w:tr>
      <w:tr w:rsidR="00D82823" w:rsidRPr="00A45826" w:rsidTr="00C341FB">
        <w:tc>
          <w:tcPr>
            <w:tcW w:w="1345" w:type="dxa"/>
          </w:tcPr>
          <w:p w:rsidR="00D82823" w:rsidRPr="00A45826" w:rsidRDefault="00D82823" w:rsidP="00090303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D82823" w:rsidRDefault="00D82823" w:rsidP="00090303">
            <w:r w:rsidRPr="00D82823">
              <w:t>Evolutionary Computing</w:t>
            </w:r>
          </w:p>
        </w:tc>
      </w:tr>
      <w:tr w:rsidR="00D82823" w:rsidRPr="00A45826" w:rsidTr="00C341FB">
        <w:tc>
          <w:tcPr>
            <w:tcW w:w="1345" w:type="dxa"/>
          </w:tcPr>
          <w:p w:rsidR="00D82823" w:rsidRPr="00A45826" w:rsidRDefault="00D82823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D82823" w:rsidRDefault="00D82823" w:rsidP="00090303">
            <w:r w:rsidRPr="00D82823">
              <w:t>inspired by Darwin's theory about evolution - "survival of the</w:t>
            </w:r>
            <w:r>
              <w:t xml:space="preserve"> not </w:t>
            </w:r>
            <w:r w:rsidRPr="00D82823">
              <w:t xml:space="preserve"> fittest"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130AC8" w:rsidRPr="00A45826" w:rsidTr="00C341FB">
        <w:tc>
          <w:tcPr>
            <w:tcW w:w="1345" w:type="dxa"/>
          </w:tcPr>
          <w:p w:rsidR="00130AC8" w:rsidRPr="00C90B0F" w:rsidRDefault="00130AC8" w:rsidP="00090303">
            <w:pPr>
              <w:rPr>
                <w:b/>
              </w:rPr>
            </w:pPr>
            <w:r w:rsidRPr="00C90B0F">
              <w:rPr>
                <w:b/>
              </w:rPr>
              <w:t xml:space="preserve">Q19. </w:t>
            </w:r>
          </w:p>
        </w:tc>
        <w:tc>
          <w:tcPr>
            <w:tcW w:w="8402" w:type="dxa"/>
          </w:tcPr>
          <w:p w:rsidR="00130AC8" w:rsidRPr="00130AC8" w:rsidRDefault="00130AC8" w:rsidP="00090303">
            <w:pPr>
              <w:rPr>
                <w:b/>
              </w:rPr>
            </w:pPr>
            <w:r w:rsidRPr="00130AC8">
              <w:rPr>
                <w:b/>
              </w:rPr>
              <w:t>Supervised Learning is</w:t>
            </w:r>
          </w:p>
        </w:tc>
      </w:tr>
      <w:tr w:rsidR="00130AC8" w:rsidRPr="00A45826" w:rsidTr="00C341FB">
        <w:tc>
          <w:tcPr>
            <w:tcW w:w="1345" w:type="dxa"/>
          </w:tcPr>
          <w:p w:rsidR="00130AC8" w:rsidRPr="00A45826" w:rsidRDefault="00130AC8" w:rsidP="00090303">
            <w:r>
              <w:t>Option A</w:t>
            </w:r>
            <w:r w:rsidRPr="00A45826">
              <w:t>:</w:t>
            </w:r>
          </w:p>
        </w:tc>
        <w:tc>
          <w:tcPr>
            <w:tcW w:w="8402" w:type="dxa"/>
          </w:tcPr>
          <w:p w:rsidR="00130AC8" w:rsidRDefault="00130AC8" w:rsidP="00090303">
            <w:r w:rsidRPr="00130AC8">
              <w:t>learning without teacher</w:t>
            </w:r>
          </w:p>
        </w:tc>
      </w:tr>
      <w:tr w:rsidR="00130AC8" w:rsidRPr="00A45826" w:rsidTr="00C341FB">
        <w:tc>
          <w:tcPr>
            <w:tcW w:w="1345" w:type="dxa"/>
          </w:tcPr>
          <w:p w:rsidR="00130AC8" w:rsidRPr="00A45826" w:rsidRDefault="00130AC8" w:rsidP="00090303">
            <w:r>
              <w:t>Option B</w:t>
            </w:r>
            <w:r w:rsidRPr="00A45826">
              <w:t>:</w:t>
            </w:r>
          </w:p>
        </w:tc>
        <w:tc>
          <w:tcPr>
            <w:tcW w:w="8402" w:type="dxa"/>
          </w:tcPr>
          <w:p w:rsidR="00130AC8" w:rsidRDefault="00130AC8" w:rsidP="00090303">
            <w:r>
              <w:t xml:space="preserve">learning with </w:t>
            </w:r>
            <w:r w:rsidRPr="00130AC8">
              <w:t>teacher</w:t>
            </w:r>
            <w:r w:rsidR="00162E85">
              <w:t xml:space="preserve"> </w:t>
            </w:r>
          </w:p>
        </w:tc>
      </w:tr>
      <w:tr w:rsidR="00130AC8" w:rsidRPr="00A45826" w:rsidTr="00C341FB">
        <w:tc>
          <w:tcPr>
            <w:tcW w:w="1345" w:type="dxa"/>
          </w:tcPr>
          <w:p w:rsidR="00130AC8" w:rsidRPr="00A45826" w:rsidRDefault="00130AC8" w:rsidP="00090303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130AC8" w:rsidRDefault="00130AC8" w:rsidP="00090303">
            <w:r w:rsidRPr="000908F1">
              <w:t>learning with the help of examples</w:t>
            </w:r>
          </w:p>
        </w:tc>
      </w:tr>
      <w:tr w:rsidR="00130AC8" w:rsidRPr="00A45826" w:rsidTr="00C341FB">
        <w:tc>
          <w:tcPr>
            <w:tcW w:w="1345" w:type="dxa"/>
          </w:tcPr>
          <w:p w:rsidR="00130AC8" w:rsidRPr="00A45826" w:rsidRDefault="00130AC8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130AC8" w:rsidRDefault="00130AC8" w:rsidP="00090303">
            <w:r>
              <w:rPr>
                <w:rFonts w:ascii="Arial" w:hAnsi="Arial" w:cs="Arial"/>
                <w:color w:val="444444"/>
                <w:sz w:val="21"/>
                <w:szCs w:val="21"/>
                <w:shd w:val="clear" w:color="auto" w:fill="FFFFFF"/>
              </w:rPr>
              <w:t>learning with computers as supervisor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D77338" w:rsidRPr="00A45826" w:rsidTr="00C341FB">
        <w:tc>
          <w:tcPr>
            <w:tcW w:w="1345" w:type="dxa"/>
          </w:tcPr>
          <w:p w:rsidR="00D77338" w:rsidRPr="00C90B0F" w:rsidRDefault="00D77338" w:rsidP="00090303">
            <w:pPr>
              <w:rPr>
                <w:b/>
              </w:rPr>
            </w:pPr>
            <w:r w:rsidRPr="00C90B0F">
              <w:rPr>
                <w:b/>
              </w:rPr>
              <w:t>Q20.</w:t>
            </w:r>
          </w:p>
        </w:tc>
        <w:tc>
          <w:tcPr>
            <w:tcW w:w="8402" w:type="dxa"/>
          </w:tcPr>
          <w:p w:rsidR="00D77338" w:rsidRPr="00D77338" w:rsidRDefault="00D77338" w:rsidP="00090303">
            <w:pPr>
              <w:rPr>
                <w:rFonts w:cstheme="minorHAnsi"/>
                <w:b/>
              </w:rPr>
            </w:pPr>
            <w:r w:rsidRPr="00D77338">
              <w:rPr>
                <w:b/>
              </w:rPr>
              <w:t xml:space="preserve"> An auto-associative network is:</w:t>
            </w:r>
          </w:p>
        </w:tc>
      </w:tr>
      <w:tr w:rsidR="00D77338" w:rsidRPr="00A45826" w:rsidTr="00C341FB">
        <w:tc>
          <w:tcPr>
            <w:tcW w:w="1345" w:type="dxa"/>
          </w:tcPr>
          <w:p w:rsidR="00D77338" w:rsidRPr="00A45826" w:rsidRDefault="00D77338" w:rsidP="00090303">
            <w:r>
              <w:t>Option A</w:t>
            </w:r>
            <w:r w:rsidRPr="00A45826">
              <w:t>:</w:t>
            </w:r>
          </w:p>
        </w:tc>
        <w:tc>
          <w:tcPr>
            <w:tcW w:w="8402" w:type="dxa"/>
          </w:tcPr>
          <w:p w:rsidR="00D77338" w:rsidRPr="0030772C" w:rsidRDefault="00D77338" w:rsidP="00090303">
            <w:pPr>
              <w:rPr>
                <w:rFonts w:cstheme="minorHAnsi"/>
              </w:rPr>
            </w:pPr>
            <w:r w:rsidRPr="008626A6">
              <w:t>a) a neural network that contains no loops</w:t>
            </w:r>
          </w:p>
        </w:tc>
      </w:tr>
      <w:tr w:rsidR="00D77338" w:rsidRPr="00A45826" w:rsidTr="00C341FB">
        <w:tc>
          <w:tcPr>
            <w:tcW w:w="1345" w:type="dxa"/>
          </w:tcPr>
          <w:p w:rsidR="00D77338" w:rsidRPr="00A45826" w:rsidRDefault="00D77338" w:rsidP="00090303">
            <w:r>
              <w:lastRenderedPageBreak/>
              <w:t>Option B:</w:t>
            </w:r>
          </w:p>
        </w:tc>
        <w:tc>
          <w:tcPr>
            <w:tcW w:w="8402" w:type="dxa"/>
          </w:tcPr>
          <w:p w:rsidR="00D77338" w:rsidRPr="0030772C" w:rsidRDefault="00D77338" w:rsidP="00090303">
            <w:pPr>
              <w:rPr>
                <w:rFonts w:cstheme="minorHAnsi"/>
              </w:rPr>
            </w:pPr>
            <w:r w:rsidRPr="008626A6">
              <w:t>b) a neural network that contains feedback</w:t>
            </w:r>
          </w:p>
        </w:tc>
      </w:tr>
      <w:tr w:rsidR="00D77338" w:rsidRPr="00A45826" w:rsidTr="00C341FB">
        <w:tc>
          <w:tcPr>
            <w:tcW w:w="1345" w:type="dxa"/>
          </w:tcPr>
          <w:p w:rsidR="00D77338" w:rsidRPr="00A45826" w:rsidRDefault="00D77338" w:rsidP="00090303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D77338" w:rsidRPr="0030772C" w:rsidRDefault="00D77338" w:rsidP="00090303">
            <w:pPr>
              <w:rPr>
                <w:rFonts w:cstheme="minorHAnsi"/>
              </w:rPr>
            </w:pPr>
            <w:r w:rsidRPr="008626A6">
              <w:t>c) a neural network that has only one loop</w:t>
            </w:r>
          </w:p>
        </w:tc>
      </w:tr>
      <w:tr w:rsidR="00D77338" w:rsidRPr="00A45826" w:rsidTr="00C341FB">
        <w:tc>
          <w:tcPr>
            <w:tcW w:w="1345" w:type="dxa"/>
          </w:tcPr>
          <w:p w:rsidR="00D77338" w:rsidRPr="00A45826" w:rsidRDefault="00D77338" w:rsidP="00090303">
            <w:r>
              <w:t>Option D:</w:t>
            </w:r>
          </w:p>
        </w:tc>
        <w:tc>
          <w:tcPr>
            <w:tcW w:w="8402" w:type="dxa"/>
          </w:tcPr>
          <w:p w:rsidR="00D77338" w:rsidRPr="0030772C" w:rsidRDefault="00D77338" w:rsidP="00090303">
            <w:pPr>
              <w:rPr>
                <w:rFonts w:cstheme="minorHAnsi"/>
              </w:rPr>
            </w:pPr>
            <w:r w:rsidRPr="008626A6">
              <w:t>d) a single layer feed-forward neural network with pre-processing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D77338" w:rsidRPr="00A45826" w:rsidTr="00C341FB">
        <w:tc>
          <w:tcPr>
            <w:tcW w:w="1345" w:type="dxa"/>
          </w:tcPr>
          <w:p w:rsidR="00D77338" w:rsidRPr="00C90B0F" w:rsidRDefault="00D77338" w:rsidP="00090303">
            <w:pPr>
              <w:rPr>
                <w:b/>
              </w:rPr>
            </w:pPr>
            <w:r w:rsidRPr="00C90B0F">
              <w:rPr>
                <w:b/>
              </w:rPr>
              <w:t>Q21.</w:t>
            </w:r>
          </w:p>
        </w:tc>
        <w:tc>
          <w:tcPr>
            <w:tcW w:w="8402" w:type="dxa"/>
          </w:tcPr>
          <w:p w:rsidR="00D77338" w:rsidRPr="00D07A2E" w:rsidRDefault="00D77338" w:rsidP="00090303">
            <w:pPr>
              <w:rPr>
                <w:rFonts w:cstheme="minorHAnsi"/>
                <w:b/>
              </w:rPr>
            </w:pPr>
            <w:r w:rsidRPr="00D07A2E">
              <w:rPr>
                <w:b/>
              </w:rPr>
              <w:t xml:space="preserve"> Neural Networks are complex ______________ with many parameters.</w:t>
            </w:r>
          </w:p>
        </w:tc>
      </w:tr>
      <w:tr w:rsidR="00D77338" w:rsidRPr="00A45826" w:rsidTr="00C341FB">
        <w:tc>
          <w:tcPr>
            <w:tcW w:w="1345" w:type="dxa"/>
          </w:tcPr>
          <w:p w:rsidR="00D77338" w:rsidRPr="00A45826" w:rsidRDefault="00D77338" w:rsidP="00090303">
            <w:r>
              <w:t>Option A</w:t>
            </w:r>
            <w:r w:rsidRPr="00A45826">
              <w:t>:</w:t>
            </w:r>
          </w:p>
        </w:tc>
        <w:tc>
          <w:tcPr>
            <w:tcW w:w="8402" w:type="dxa"/>
          </w:tcPr>
          <w:p w:rsidR="00D77338" w:rsidRPr="00D6628D" w:rsidRDefault="00D77338" w:rsidP="00090303">
            <w:pPr>
              <w:rPr>
                <w:rFonts w:cstheme="minorHAnsi"/>
              </w:rPr>
            </w:pPr>
            <w:r w:rsidRPr="00952FA8">
              <w:t>a) Linear Functions</w:t>
            </w:r>
          </w:p>
        </w:tc>
      </w:tr>
      <w:tr w:rsidR="00D77338" w:rsidRPr="00A45826" w:rsidTr="00C341FB">
        <w:tc>
          <w:tcPr>
            <w:tcW w:w="1345" w:type="dxa"/>
          </w:tcPr>
          <w:p w:rsidR="00D77338" w:rsidRPr="00A45826" w:rsidRDefault="00D77338" w:rsidP="00090303">
            <w:r>
              <w:t>Option B</w:t>
            </w:r>
            <w:r w:rsidRPr="00A45826">
              <w:t>:</w:t>
            </w:r>
          </w:p>
        </w:tc>
        <w:tc>
          <w:tcPr>
            <w:tcW w:w="8402" w:type="dxa"/>
          </w:tcPr>
          <w:p w:rsidR="00D77338" w:rsidRPr="00D6628D" w:rsidRDefault="00D77338" w:rsidP="00090303">
            <w:pPr>
              <w:rPr>
                <w:rFonts w:cstheme="minorHAnsi"/>
              </w:rPr>
            </w:pPr>
            <w:r w:rsidRPr="00952FA8">
              <w:t>b) Nonlinear Functions</w:t>
            </w:r>
          </w:p>
        </w:tc>
      </w:tr>
      <w:tr w:rsidR="00D77338" w:rsidRPr="00A45826" w:rsidTr="00C341FB">
        <w:tc>
          <w:tcPr>
            <w:tcW w:w="1345" w:type="dxa"/>
          </w:tcPr>
          <w:p w:rsidR="00D77338" w:rsidRPr="00A45826" w:rsidRDefault="00D77338" w:rsidP="00090303">
            <w:r>
              <w:t>Option C:</w:t>
            </w:r>
          </w:p>
        </w:tc>
        <w:tc>
          <w:tcPr>
            <w:tcW w:w="8402" w:type="dxa"/>
          </w:tcPr>
          <w:p w:rsidR="00D77338" w:rsidRPr="00D6628D" w:rsidRDefault="00D77338" w:rsidP="00090303">
            <w:pPr>
              <w:rPr>
                <w:rFonts w:cstheme="minorHAnsi"/>
              </w:rPr>
            </w:pPr>
            <w:r w:rsidRPr="00952FA8">
              <w:t>c) Discrete Functions</w:t>
            </w:r>
          </w:p>
        </w:tc>
      </w:tr>
      <w:tr w:rsidR="00D77338" w:rsidRPr="00A45826" w:rsidTr="00C341FB">
        <w:tc>
          <w:tcPr>
            <w:tcW w:w="1345" w:type="dxa"/>
          </w:tcPr>
          <w:p w:rsidR="00D77338" w:rsidRPr="00A45826" w:rsidRDefault="00D77338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D77338" w:rsidRPr="00D6628D" w:rsidRDefault="00D77338" w:rsidP="00090303">
            <w:pPr>
              <w:rPr>
                <w:rFonts w:cstheme="minorHAnsi"/>
              </w:rPr>
            </w:pPr>
            <w:r w:rsidRPr="00952FA8">
              <w:t>d) Exponential Functions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D7641E" w:rsidRPr="00A45826" w:rsidTr="00C341FB">
        <w:tc>
          <w:tcPr>
            <w:tcW w:w="1345" w:type="dxa"/>
          </w:tcPr>
          <w:p w:rsidR="00D7641E" w:rsidRPr="00C90B0F" w:rsidRDefault="00D7641E" w:rsidP="00090303">
            <w:pPr>
              <w:rPr>
                <w:b/>
              </w:rPr>
            </w:pPr>
            <w:r w:rsidRPr="00C90B0F">
              <w:rPr>
                <w:b/>
              </w:rPr>
              <w:t xml:space="preserve">Q22. </w:t>
            </w:r>
          </w:p>
        </w:tc>
        <w:tc>
          <w:tcPr>
            <w:tcW w:w="8402" w:type="dxa"/>
          </w:tcPr>
          <w:p w:rsidR="00D7641E" w:rsidRPr="00D07A2E" w:rsidRDefault="00D7641E" w:rsidP="00090303">
            <w:pPr>
              <w:rPr>
                <w:rFonts w:cstheme="minorHAnsi"/>
                <w:b/>
              </w:rPr>
            </w:pPr>
            <w:r w:rsidRPr="00D07A2E">
              <w:rPr>
                <w:b/>
              </w:rPr>
              <w:t xml:space="preserve"> In an Unsupervised learning</w:t>
            </w:r>
          </w:p>
        </w:tc>
      </w:tr>
      <w:tr w:rsidR="00D7641E" w:rsidRPr="00A45826" w:rsidTr="00C341FB">
        <w:tc>
          <w:tcPr>
            <w:tcW w:w="1345" w:type="dxa"/>
          </w:tcPr>
          <w:p w:rsidR="00D7641E" w:rsidRPr="00A45826" w:rsidRDefault="00D7641E" w:rsidP="00090303">
            <w:r>
              <w:t>Option A</w:t>
            </w:r>
            <w:r w:rsidRPr="00A45826">
              <w:t>:</w:t>
            </w:r>
          </w:p>
        </w:tc>
        <w:tc>
          <w:tcPr>
            <w:tcW w:w="8402" w:type="dxa"/>
          </w:tcPr>
          <w:p w:rsidR="00D7641E" w:rsidRPr="00D6628D" w:rsidRDefault="00D7641E" w:rsidP="00090303">
            <w:pPr>
              <w:rPr>
                <w:rFonts w:cstheme="minorHAnsi"/>
              </w:rPr>
            </w:pPr>
            <w:r w:rsidRPr="00133CFC">
              <w:t>a) Specific output values are given</w:t>
            </w:r>
          </w:p>
        </w:tc>
      </w:tr>
      <w:tr w:rsidR="00D7641E" w:rsidRPr="00A45826" w:rsidTr="00C341FB">
        <w:tc>
          <w:tcPr>
            <w:tcW w:w="1345" w:type="dxa"/>
          </w:tcPr>
          <w:p w:rsidR="00D7641E" w:rsidRPr="00A45826" w:rsidRDefault="00D7641E" w:rsidP="00090303">
            <w:r>
              <w:t>Option B</w:t>
            </w:r>
            <w:r w:rsidRPr="00A45826">
              <w:t>:</w:t>
            </w:r>
          </w:p>
        </w:tc>
        <w:tc>
          <w:tcPr>
            <w:tcW w:w="8402" w:type="dxa"/>
          </w:tcPr>
          <w:p w:rsidR="00D7641E" w:rsidRPr="00D6628D" w:rsidRDefault="00D7641E" w:rsidP="00090303">
            <w:pPr>
              <w:rPr>
                <w:rFonts w:cstheme="minorHAnsi"/>
              </w:rPr>
            </w:pPr>
            <w:r w:rsidRPr="00133CFC">
              <w:t>b) Specific output values are not given</w:t>
            </w:r>
          </w:p>
        </w:tc>
      </w:tr>
      <w:tr w:rsidR="00D7641E" w:rsidRPr="00A45826" w:rsidTr="00C341FB">
        <w:tc>
          <w:tcPr>
            <w:tcW w:w="1345" w:type="dxa"/>
          </w:tcPr>
          <w:p w:rsidR="00D7641E" w:rsidRPr="00A45826" w:rsidRDefault="00D7641E" w:rsidP="00090303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D7641E" w:rsidRPr="00D6628D" w:rsidRDefault="00D7641E" w:rsidP="00090303">
            <w:pPr>
              <w:rPr>
                <w:rFonts w:cstheme="minorHAnsi"/>
              </w:rPr>
            </w:pPr>
            <w:r w:rsidRPr="00133CFC">
              <w:t>c) No specific Inputs are given</w:t>
            </w:r>
          </w:p>
        </w:tc>
      </w:tr>
      <w:tr w:rsidR="00D7641E" w:rsidRPr="00A45826" w:rsidTr="00C341FB">
        <w:tc>
          <w:tcPr>
            <w:tcW w:w="1345" w:type="dxa"/>
          </w:tcPr>
          <w:p w:rsidR="00D7641E" w:rsidRPr="00A45826" w:rsidRDefault="00D7641E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D7641E" w:rsidRPr="00D6628D" w:rsidRDefault="00D7641E" w:rsidP="00090303">
            <w:pPr>
              <w:rPr>
                <w:rFonts w:cstheme="minorHAnsi"/>
              </w:rPr>
            </w:pPr>
            <w:r w:rsidRPr="00133CFC">
              <w:t>d) Both inputs and outputs are given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D07A2E" w:rsidRPr="00A45826" w:rsidTr="00C341FB">
        <w:tc>
          <w:tcPr>
            <w:tcW w:w="1345" w:type="dxa"/>
          </w:tcPr>
          <w:p w:rsidR="00D07A2E" w:rsidRPr="00C90B0F" w:rsidRDefault="00D07A2E" w:rsidP="00090303">
            <w:pPr>
              <w:rPr>
                <w:b/>
              </w:rPr>
            </w:pPr>
            <w:r w:rsidRPr="00C90B0F">
              <w:rPr>
                <w:b/>
              </w:rPr>
              <w:t>Q23.</w:t>
            </w:r>
          </w:p>
        </w:tc>
        <w:tc>
          <w:tcPr>
            <w:tcW w:w="8402" w:type="dxa"/>
          </w:tcPr>
          <w:p w:rsidR="00D07A2E" w:rsidRPr="00D07A2E" w:rsidRDefault="00D07A2E" w:rsidP="00090303">
            <w:pPr>
              <w:rPr>
                <w:rFonts w:cstheme="minorHAnsi"/>
                <w:b/>
              </w:rPr>
            </w:pPr>
            <w:r w:rsidRPr="00D07A2E">
              <w:rPr>
                <w:b/>
              </w:rPr>
              <w:t>A perceptron is a ——————————–.</w:t>
            </w:r>
          </w:p>
        </w:tc>
      </w:tr>
      <w:tr w:rsidR="00D07A2E" w:rsidRPr="00A45826" w:rsidTr="00C341FB">
        <w:tc>
          <w:tcPr>
            <w:tcW w:w="1345" w:type="dxa"/>
          </w:tcPr>
          <w:p w:rsidR="00D07A2E" w:rsidRPr="00A45826" w:rsidRDefault="00D07A2E" w:rsidP="00090303">
            <w:r>
              <w:t>Option A:</w:t>
            </w:r>
          </w:p>
        </w:tc>
        <w:tc>
          <w:tcPr>
            <w:tcW w:w="8402" w:type="dxa"/>
          </w:tcPr>
          <w:p w:rsidR="00D07A2E" w:rsidRPr="00D6628D" w:rsidRDefault="00D07A2E" w:rsidP="00090303">
            <w:pPr>
              <w:rPr>
                <w:rFonts w:cstheme="minorHAnsi"/>
              </w:rPr>
            </w:pPr>
            <w:r w:rsidRPr="006C035A">
              <w:t>a) Feed-forward neural network</w:t>
            </w:r>
          </w:p>
        </w:tc>
      </w:tr>
      <w:tr w:rsidR="00D07A2E" w:rsidRPr="00A45826" w:rsidTr="00C341FB">
        <w:tc>
          <w:tcPr>
            <w:tcW w:w="1345" w:type="dxa"/>
          </w:tcPr>
          <w:p w:rsidR="00D07A2E" w:rsidRPr="00A45826" w:rsidRDefault="00D07A2E" w:rsidP="00090303">
            <w:r>
              <w:t>Option B</w:t>
            </w:r>
            <w:r w:rsidRPr="00A45826">
              <w:t>:</w:t>
            </w:r>
          </w:p>
        </w:tc>
        <w:tc>
          <w:tcPr>
            <w:tcW w:w="8402" w:type="dxa"/>
          </w:tcPr>
          <w:p w:rsidR="00D07A2E" w:rsidRPr="00D6628D" w:rsidRDefault="00D07A2E" w:rsidP="00090303">
            <w:pPr>
              <w:rPr>
                <w:rFonts w:cstheme="minorHAnsi"/>
              </w:rPr>
            </w:pPr>
            <w:r w:rsidRPr="006C035A">
              <w:t>b) Back-propagation algorithm</w:t>
            </w:r>
          </w:p>
        </w:tc>
      </w:tr>
      <w:tr w:rsidR="00D07A2E" w:rsidRPr="00A45826" w:rsidTr="00C341FB">
        <w:tc>
          <w:tcPr>
            <w:tcW w:w="1345" w:type="dxa"/>
          </w:tcPr>
          <w:p w:rsidR="00D07A2E" w:rsidRPr="00A45826" w:rsidRDefault="00D07A2E" w:rsidP="00090303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D07A2E" w:rsidRPr="00D6628D" w:rsidRDefault="00D07A2E" w:rsidP="00090303">
            <w:pPr>
              <w:rPr>
                <w:rFonts w:cstheme="minorHAnsi"/>
              </w:rPr>
            </w:pPr>
            <w:r w:rsidRPr="006C035A">
              <w:t>c) Back-tracking algorithm</w:t>
            </w:r>
          </w:p>
        </w:tc>
      </w:tr>
      <w:tr w:rsidR="00D07A2E" w:rsidRPr="00A45826" w:rsidTr="00C341FB">
        <w:tc>
          <w:tcPr>
            <w:tcW w:w="1345" w:type="dxa"/>
          </w:tcPr>
          <w:p w:rsidR="00D07A2E" w:rsidRPr="00A45826" w:rsidRDefault="00D07A2E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D07A2E" w:rsidRPr="00D6628D" w:rsidRDefault="00D07A2E" w:rsidP="00090303">
            <w:pPr>
              <w:rPr>
                <w:rFonts w:cstheme="minorHAnsi"/>
              </w:rPr>
            </w:pPr>
            <w:r w:rsidRPr="006C035A">
              <w:t>d) Feed Forward-backward algorithm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0F5398" w:rsidRPr="00A45826" w:rsidTr="00C341FB">
        <w:tc>
          <w:tcPr>
            <w:tcW w:w="1345" w:type="dxa"/>
          </w:tcPr>
          <w:p w:rsidR="000F5398" w:rsidRPr="00C90B0F" w:rsidRDefault="000F5398" w:rsidP="00090303">
            <w:pPr>
              <w:rPr>
                <w:b/>
              </w:rPr>
            </w:pPr>
            <w:r w:rsidRPr="00C90B0F">
              <w:rPr>
                <w:b/>
              </w:rPr>
              <w:t xml:space="preserve">Q24. </w:t>
            </w:r>
          </w:p>
        </w:tc>
        <w:tc>
          <w:tcPr>
            <w:tcW w:w="8402" w:type="dxa"/>
          </w:tcPr>
          <w:p w:rsidR="000F5398" w:rsidRPr="000F5398" w:rsidRDefault="000F5398" w:rsidP="00090303">
            <w:pPr>
              <w:rPr>
                <w:b/>
              </w:rPr>
            </w:pPr>
            <w:r w:rsidRPr="000F5398">
              <w:rPr>
                <w:b/>
              </w:rPr>
              <w:t>Automated vehicle is an example of ______.</w:t>
            </w:r>
          </w:p>
        </w:tc>
      </w:tr>
      <w:tr w:rsidR="000F5398" w:rsidRPr="00A45826" w:rsidTr="00C341FB">
        <w:tc>
          <w:tcPr>
            <w:tcW w:w="1345" w:type="dxa"/>
          </w:tcPr>
          <w:p w:rsidR="000F5398" w:rsidRPr="00A45826" w:rsidRDefault="000F5398" w:rsidP="00090303">
            <w:r>
              <w:t>Option A</w:t>
            </w:r>
            <w:r w:rsidRPr="00A45826">
              <w:t>:</w:t>
            </w:r>
          </w:p>
        </w:tc>
        <w:tc>
          <w:tcPr>
            <w:tcW w:w="8402" w:type="dxa"/>
          </w:tcPr>
          <w:p w:rsidR="000F5398" w:rsidRDefault="000F5398" w:rsidP="00090303">
            <w:r w:rsidRPr="0035528B">
              <w:t>a) Supervised learning</w:t>
            </w:r>
          </w:p>
        </w:tc>
      </w:tr>
      <w:tr w:rsidR="000F5398" w:rsidRPr="00A45826" w:rsidTr="00C341FB">
        <w:tc>
          <w:tcPr>
            <w:tcW w:w="1345" w:type="dxa"/>
          </w:tcPr>
          <w:p w:rsidR="000F5398" w:rsidRPr="00A45826" w:rsidRDefault="000F5398" w:rsidP="00090303">
            <w:r>
              <w:t>Option B</w:t>
            </w:r>
            <w:r w:rsidRPr="00A45826">
              <w:t>:</w:t>
            </w:r>
          </w:p>
        </w:tc>
        <w:tc>
          <w:tcPr>
            <w:tcW w:w="8402" w:type="dxa"/>
          </w:tcPr>
          <w:p w:rsidR="000F5398" w:rsidRDefault="000F5398" w:rsidP="00090303">
            <w:r w:rsidRPr="0035528B">
              <w:t>b) Unsupervised learning</w:t>
            </w:r>
          </w:p>
        </w:tc>
      </w:tr>
      <w:tr w:rsidR="000F5398" w:rsidRPr="00A45826" w:rsidTr="00C341FB">
        <w:tc>
          <w:tcPr>
            <w:tcW w:w="1345" w:type="dxa"/>
          </w:tcPr>
          <w:p w:rsidR="000F5398" w:rsidRPr="00A45826" w:rsidRDefault="000F5398" w:rsidP="00090303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0F5398" w:rsidRDefault="000F5398" w:rsidP="00090303">
            <w:r w:rsidRPr="0035528B">
              <w:t>c) Active learning</w:t>
            </w:r>
          </w:p>
        </w:tc>
      </w:tr>
      <w:tr w:rsidR="000F5398" w:rsidRPr="00A45826" w:rsidTr="00C341FB">
        <w:tc>
          <w:tcPr>
            <w:tcW w:w="1345" w:type="dxa"/>
          </w:tcPr>
          <w:p w:rsidR="000F5398" w:rsidRPr="00A45826" w:rsidRDefault="000F5398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402" w:type="dxa"/>
          </w:tcPr>
          <w:p w:rsidR="000F5398" w:rsidRDefault="000F5398" w:rsidP="00090303">
            <w:r w:rsidRPr="0035528B">
              <w:t>d) Reinforcement learning</w:t>
            </w:r>
          </w:p>
        </w:tc>
      </w:tr>
      <w:tr w:rsidR="00C770D4" w:rsidRPr="00A45826" w:rsidTr="00C341FB">
        <w:tc>
          <w:tcPr>
            <w:tcW w:w="1345" w:type="dxa"/>
          </w:tcPr>
          <w:p w:rsidR="00C770D4" w:rsidRPr="00A45826" w:rsidRDefault="00C770D4" w:rsidP="00D3072F"/>
        </w:tc>
        <w:tc>
          <w:tcPr>
            <w:tcW w:w="8402" w:type="dxa"/>
          </w:tcPr>
          <w:p w:rsidR="00C770D4" w:rsidRPr="00A45826" w:rsidRDefault="00C770D4" w:rsidP="00D3072F"/>
        </w:tc>
      </w:tr>
      <w:tr w:rsidR="000F5398" w:rsidRPr="00A45826" w:rsidTr="00C341FB">
        <w:tc>
          <w:tcPr>
            <w:tcW w:w="1345" w:type="dxa"/>
          </w:tcPr>
          <w:p w:rsidR="000F5398" w:rsidRPr="00C90B0F" w:rsidRDefault="000F5398" w:rsidP="00090303">
            <w:pPr>
              <w:rPr>
                <w:b/>
              </w:rPr>
            </w:pPr>
            <w:r w:rsidRPr="00C90B0F">
              <w:rPr>
                <w:b/>
              </w:rPr>
              <w:t>Q25.</w:t>
            </w:r>
          </w:p>
        </w:tc>
        <w:tc>
          <w:tcPr>
            <w:tcW w:w="8402" w:type="dxa"/>
          </w:tcPr>
          <w:p w:rsidR="000F5398" w:rsidRPr="00F04A61" w:rsidRDefault="000F5398" w:rsidP="00090303">
            <w:pPr>
              <w:rPr>
                <w:b/>
              </w:rPr>
            </w:pPr>
            <w:r w:rsidRPr="00F04A61">
              <w:rPr>
                <w:b/>
              </w:rPr>
              <w:t>How many things are concerned in design of a learning element?</w:t>
            </w:r>
          </w:p>
        </w:tc>
      </w:tr>
      <w:tr w:rsidR="000F5398" w:rsidRPr="00A45826" w:rsidTr="00C341FB">
        <w:tc>
          <w:tcPr>
            <w:tcW w:w="1345" w:type="dxa"/>
          </w:tcPr>
          <w:p w:rsidR="000F5398" w:rsidRPr="00A45826" w:rsidRDefault="000F5398" w:rsidP="009E559B">
            <w:r>
              <w:t>Option A</w:t>
            </w:r>
            <w:r w:rsidRPr="00A45826">
              <w:t>:</w:t>
            </w:r>
          </w:p>
        </w:tc>
        <w:tc>
          <w:tcPr>
            <w:tcW w:w="8402" w:type="dxa"/>
          </w:tcPr>
          <w:p w:rsidR="000F5398" w:rsidRDefault="000F5398" w:rsidP="009E559B">
            <w:r w:rsidRPr="003C45DE">
              <w:t>a) 1</w:t>
            </w:r>
          </w:p>
        </w:tc>
      </w:tr>
      <w:tr w:rsidR="000F5398" w:rsidRPr="00A45826" w:rsidTr="00C341FB">
        <w:tc>
          <w:tcPr>
            <w:tcW w:w="1345" w:type="dxa"/>
          </w:tcPr>
          <w:p w:rsidR="000F5398" w:rsidRPr="00A45826" w:rsidRDefault="000F5398" w:rsidP="009E559B">
            <w:r>
              <w:t>Option B:</w:t>
            </w:r>
          </w:p>
        </w:tc>
        <w:tc>
          <w:tcPr>
            <w:tcW w:w="8402" w:type="dxa"/>
          </w:tcPr>
          <w:p w:rsidR="000F5398" w:rsidRDefault="000F5398" w:rsidP="009E559B">
            <w:r w:rsidRPr="003C45DE">
              <w:t>b) 2</w:t>
            </w:r>
          </w:p>
        </w:tc>
      </w:tr>
      <w:tr w:rsidR="000F5398" w:rsidRPr="00A45826" w:rsidTr="00C341FB">
        <w:tc>
          <w:tcPr>
            <w:tcW w:w="1345" w:type="dxa"/>
          </w:tcPr>
          <w:p w:rsidR="000F5398" w:rsidRPr="00A45826" w:rsidRDefault="000F5398" w:rsidP="009E559B">
            <w:r>
              <w:t>Option C</w:t>
            </w:r>
            <w:r w:rsidRPr="00A45826">
              <w:t>:</w:t>
            </w:r>
          </w:p>
        </w:tc>
        <w:tc>
          <w:tcPr>
            <w:tcW w:w="8402" w:type="dxa"/>
          </w:tcPr>
          <w:p w:rsidR="000F5398" w:rsidRDefault="000F5398" w:rsidP="009E559B">
            <w:r w:rsidRPr="003C45DE">
              <w:t>c) 3</w:t>
            </w:r>
          </w:p>
        </w:tc>
      </w:tr>
      <w:tr w:rsidR="000F5398" w:rsidRPr="00A45826" w:rsidTr="00C341FB">
        <w:tc>
          <w:tcPr>
            <w:tcW w:w="1345" w:type="dxa"/>
          </w:tcPr>
          <w:p w:rsidR="000F5398" w:rsidRPr="00A45826" w:rsidRDefault="000F5398" w:rsidP="009E559B">
            <w:r>
              <w:t xml:space="preserve">Option D: </w:t>
            </w:r>
          </w:p>
        </w:tc>
        <w:tc>
          <w:tcPr>
            <w:tcW w:w="8402" w:type="dxa"/>
          </w:tcPr>
          <w:p w:rsidR="000F5398" w:rsidRDefault="000F5398" w:rsidP="009E559B">
            <w:r w:rsidRPr="003C45DE">
              <w:t>d) 4</w:t>
            </w:r>
          </w:p>
        </w:tc>
      </w:tr>
    </w:tbl>
    <w:p w:rsidR="00642708" w:rsidRDefault="00642708" w:rsidP="00A45826"/>
    <w:sectPr w:rsidR="00642708" w:rsidSect="006068FF">
      <w:footerReference w:type="default" r:id="rId14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649C0" w:rsidRDefault="004649C0" w:rsidP="00353258">
      <w:pPr>
        <w:spacing w:after="0" w:line="240" w:lineRule="auto"/>
      </w:pPr>
      <w:r>
        <w:separator/>
      </w:r>
    </w:p>
  </w:endnote>
  <w:endnote w:type="continuationSeparator" w:id="0">
    <w:p w:rsidR="004649C0" w:rsidRDefault="004649C0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642708" w:rsidRPr="00353258" w:rsidRDefault="00CD1FC3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4B2754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649C0" w:rsidRDefault="004649C0" w:rsidP="00353258">
      <w:pPr>
        <w:spacing w:after="0" w:line="240" w:lineRule="auto"/>
      </w:pPr>
      <w:r>
        <w:separator/>
      </w:r>
    </w:p>
  </w:footnote>
  <w:footnote w:type="continuationSeparator" w:id="0">
    <w:p w:rsidR="004649C0" w:rsidRDefault="004649C0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5CC"/>
    <w:rsid w:val="00023AB8"/>
    <w:rsid w:val="00033A6F"/>
    <w:rsid w:val="00036B1D"/>
    <w:rsid w:val="000454FA"/>
    <w:rsid w:val="0005431E"/>
    <w:rsid w:val="000565E1"/>
    <w:rsid w:val="00080D7B"/>
    <w:rsid w:val="00083C3A"/>
    <w:rsid w:val="00085678"/>
    <w:rsid w:val="00085AD2"/>
    <w:rsid w:val="00090303"/>
    <w:rsid w:val="000A71DC"/>
    <w:rsid w:val="000B0463"/>
    <w:rsid w:val="000C2374"/>
    <w:rsid w:val="000C23F5"/>
    <w:rsid w:val="000E24FB"/>
    <w:rsid w:val="000E48D9"/>
    <w:rsid w:val="000F5398"/>
    <w:rsid w:val="001010FE"/>
    <w:rsid w:val="0012117C"/>
    <w:rsid w:val="00125F08"/>
    <w:rsid w:val="001262C0"/>
    <w:rsid w:val="00126509"/>
    <w:rsid w:val="00130AC8"/>
    <w:rsid w:val="0013207D"/>
    <w:rsid w:val="001454D2"/>
    <w:rsid w:val="00145556"/>
    <w:rsid w:val="001502A9"/>
    <w:rsid w:val="00152C7E"/>
    <w:rsid w:val="00155891"/>
    <w:rsid w:val="00155B7B"/>
    <w:rsid w:val="00162E85"/>
    <w:rsid w:val="001853F5"/>
    <w:rsid w:val="001A2F9B"/>
    <w:rsid w:val="001C1F3E"/>
    <w:rsid w:val="001D4F05"/>
    <w:rsid w:val="001F560E"/>
    <w:rsid w:val="00210845"/>
    <w:rsid w:val="0023075E"/>
    <w:rsid w:val="00251C53"/>
    <w:rsid w:val="00252A2A"/>
    <w:rsid w:val="00270960"/>
    <w:rsid w:val="00273070"/>
    <w:rsid w:val="00273B87"/>
    <w:rsid w:val="0028581E"/>
    <w:rsid w:val="00292F85"/>
    <w:rsid w:val="002A0276"/>
    <w:rsid w:val="002B1177"/>
    <w:rsid w:val="002C2890"/>
    <w:rsid w:val="002D4E33"/>
    <w:rsid w:val="002E489D"/>
    <w:rsid w:val="002F5CEE"/>
    <w:rsid w:val="0030772C"/>
    <w:rsid w:val="0031772D"/>
    <w:rsid w:val="00326829"/>
    <w:rsid w:val="00327801"/>
    <w:rsid w:val="00330B52"/>
    <w:rsid w:val="0034376E"/>
    <w:rsid w:val="0035067B"/>
    <w:rsid w:val="0035278E"/>
    <w:rsid w:val="003528B4"/>
    <w:rsid w:val="00352EAF"/>
    <w:rsid w:val="00353258"/>
    <w:rsid w:val="00355363"/>
    <w:rsid w:val="003638E7"/>
    <w:rsid w:val="003A0D65"/>
    <w:rsid w:val="003A5810"/>
    <w:rsid w:val="003B55C8"/>
    <w:rsid w:val="003B5B16"/>
    <w:rsid w:val="003C1A23"/>
    <w:rsid w:val="003D79DB"/>
    <w:rsid w:val="003D7B81"/>
    <w:rsid w:val="003D7EA6"/>
    <w:rsid w:val="003F01B0"/>
    <w:rsid w:val="003F479D"/>
    <w:rsid w:val="00401B1F"/>
    <w:rsid w:val="00442A8E"/>
    <w:rsid w:val="00453563"/>
    <w:rsid w:val="0045703A"/>
    <w:rsid w:val="004600EB"/>
    <w:rsid w:val="004609E7"/>
    <w:rsid w:val="004649C0"/>
    <w:rsid w:val="00474321"/>
    <w:rsid w:val="00482B77"/>
    <w:rsid w:val="004859EF"/>
    <w:rsid w:val="00485A4F"/>
    <w:rsid w:val="004906ED"/>
    <w:rsid w:val="00492C25"/>
    <w:rsid w:val="004A204F"/>
    <w:rsid w:val="004A320C"/>
    <w:rsid w:val="004A3799"/>
    <w:rsid w:val="004B2754"/>
    <w:rsid w:val="004B3C06"/>
    <w:rsid w:val="004B5ED6"/>
    <w:rsid w:val="004C49C0"/>
    <w:rsid w:val="004D59A7"/>
    <w:rsid w:val="004D617E"/>
    <w:rsid w:val="004D6897"/>
    <w:rsid w:val="00507720"/>
    <w:rsid w:val="005263D4"/>
    <w:rsid w:val="00547172"/>
    <w:rsid w:val="0056142C"/>
    <w:rsid w:val="0056615B"/>
    <w:rsid w:val="00567628"/>
    <w:rsid w:val="005704AA"/>
    <w:rsid w:val="00570AA5"/>
    <w:rsid w:val="00570D2F"/>
    <w:rsid w:val="00575B99"/>
    <w:rsid w:val="005845BD"/>
    <w:rsid w:val="00585AA1"/>
    <w:rsid w:val="005C174F"/>
    <w:rsid w:val="005E2327"/>
    <w:rsid w:val="005E34AC"/>
    <w:rsid w:val="005E5FE3"/>
    <w:rsid w:val="005F701C"/>
    <w:rsid w:val="006068FF"/>
    <w:rsid w:val="006077CA"/>
    <w:rsid w:val="00612E5C"/>
    <w:rsid w:val="006132C9"/>
    <w:rsid w:val="006274A7"/>
    <w:rsid w:val="0063526D"/>
    <w:rsid w:val="006400C4"/>
    <w:rsid w:val="006408C7"/>
    <w:rsid w:val="00642708"/>
    <w:rsid w:val="00642739"/>
    <w:rsid w:val="00643633"/>
    <w:rsid w:val="00667117"/>
    <w:rsid w:val="00696F65"/>
    <w:rsid w:val="006A4363"/>
    <w:rsid w:val="006A489E"/>
    <w:rsid w:val="006B19E7"/>
    <w:rsid w:val="006B4D89"/>
    <w:rsid w:val="006C2E67"/>
    <w:rsid w:val="006C6E3D"/>
    <w:rsid w:val="006D32DC"/>
    <w:rsid w:val="006E4696"/>
    <w:rsid w:val="00714EA2"/>
    <w:rsid w:val="007200EA"/>
    <w:rsid w:val="0075490F"/>
    <w:rsid w:val="00773B3E"/>
    <w:rsid w:val="007A6E5B"/>
    <w:rsid w:val="007B79B6"/>
    <w:rsid w:val="007C358A"/>
    <w:rsid w:val="007C4ACA"/>
    <w:rsid w:val="007E4259"/>
    <w:rsid w:val="007F057C"/>
    <w:rsid w:val="007F23A2"/>
    <w:rsid w:val="007F336C"/>
    <w:rsid w:val="00806E4E"/>
    <w:rsid w:val="008312C0"/>
    <w:rsid w:val="0084346F"/>
    <w:rsid w:val="0086080C"/>
    <w:rsid w:val="008B5264"/>
    <w:rsid w:val="008D5235"/>
    <w:rsid w:val="009502DD"/>
    <w:rsid w:val="00951BDD"/>
    <w:rsid w:val="00953E97"/>
    <w:rsid w:val="009719BB"/>
    <w:rsid w:val="009746DA"/>
    <w:rsid w:val="009867F2"/>
    <w:rsid w:val="009A1377"/>
    <w:rsid w:val="009D0711"/>
    <w:rsid w:val="009D0BAF"/>
    <w:rsid w:val="009E2495"/>
    <w:rsid w:val="009E559B"/>
    <w:rsid w:val="009F27F2"/>
    <w:rsid w:val="00A007B1"/>
    <w:rsid w:val="00A11835"/>
    <w:rsid w:val="00A179E8"/>
    <w:rsid w:val="00A3253A"/>
    <w:rsid w:val="00A405D0"/>
    <w:rsid w:val="00A42C2B"/>
    <w:rsid w:val="00A45826"/>
    <w:rsid w:val="00A545A3"/>
    <w:rsid w:val="00A62CE8"/>
    <w:rsid w:val="00A64054"/>
    <w:rsid w:val="00A75766"/>
    <w:rsid w:val="00AA349B"/>
    <w:rsid w:val="00AA604A"/>
    <w:rsid w:val="00AB72F9"/>
    <w:rsid w:val="00AB77B5"/>
    <w:rsid w:val="00AC15C4"/>
    <w:rsid w:val="00AD4FD3"/>
    <w:rsid w:val="00AD675F"/>
    <w:rsid w:val="00AE37A1"/>
    <w:rsid w:val="00AF07FF"/>
    <w:rsid w:val="00B05EAD"/>
    <w:rsid w:val="00B27DBB"/>
    <w:rsid w:val="00B43AD3"/>
    <w:rsid w:val="00B73151"/>
    <w:rsid w:val="00B845B6"/>
    <w:rsid w:val="00BA2AFA"/>
    <w:rsid w:val="00BA57BE"/>
    <w:rsid w:val="00BB05B0"/>
    <w:rsid w:val="00BB180A"/>
    <w:rsid w:val="00BC767D"/>
    <w:rsid w:val="00BC7B31"/>
    <w:rsid w:val="00BE6403"/>
    <w:rsid w:val="00BF0012"/>
    <w:rsid w:val="00C00FDF"/>
    <w:rsid w:val="00C202C4"/>
    <w:rsid w:val="00C238D0"/>
    <w:rsid w:val="00C302ED"/>
    <w:rsid w:val="00C341FB"/>
    <w:rsid w:val="00C35CC5"/>
    <w:rsid w:val="00C42534"/>
    <w:rsid w:val="00C519E6"/>
    <w:rsid w:val="00C52089"/>
    <w:rsid w:val="00C6092B"/>
    <w:rsid w:val="00C770D4"/>
    <w:rsid w:val="00C90B0F"/>
    <w:rsid w:val="00C92A70"/>
    <w:rsid w:val="00C9597E"/>
    <w:rsid w:val="00CB024E"/>
    <w:rsid w:val="00CB4F1A"/>
    <w:rsid w:val="00CB5231"/>
    <w:rsid w:val="00CC19BB"/>
    <w:rsid w:val="00CD1FC3"/>
    <w:rsid w:val="00CD35DE"/>
    <w:rsid w:val="00CD7F03"/>
    <w:rsid w:val="00CE0FFB"/>
    <w:rsid w:val="00D07A2E"/>
    <w:rsid w:val="00D243FA"/>
    <w:rsid w:val="00D24CB1"/>
    <w:rsid w:val="00D4412A"/>
    <w:rsid w:val="00D5410A"/>
    <w:rsid w:val="00D54CCD"/>
    <w:rsid w:val="00D552EA"/>
    <w:rsid w:val="00D60854"/>
    <w:rsid w:val="00D622E2"/>
    <w:rsid w:val="00D6628D"/>
    <w:rsid w:val="00D71A11"/>
    <w:rsid w:val="00D7641E"/>
    <w:rsid w:val="00D77338"/>
    <w:rsid w:val="00D81E34"/>
    <w:rsid w:val="00D82823"/>
    <w:rsid w:val="00D957E2"/>
    <w:rsid w:val="00D95B1A"/>
    <w:rsid w:val="00DA24C5"/>
    <w:rsid w:val="00DB22A0"/>
    <w:rsid w:val="00DD2660"/>
    <w:rsid w:val="00DF0AA8"/>
    <w:rsid w:val="00DF44DD"/>
    <w:rsid w:val="00E10869"/>
    <w:rsid w:val="00E15ED6"/>
    <w:rsid w:val="00E23CC6"/>
    <w:rsid w:val="00E242A1"/>
    <w:rsid w:val="00E43671"/>
    <w:rsid w:val="00E80C6E"/>
    <w:rsid w:val="00E81747"/>
    <w:rsid w:val="00E93595"/>
    <w:rsid w:val="00EC3265"/>
    <w:rsid w:val="00EC3289"/>
    <w:rsid w:val="00EE5AAF"/>
    <w:rsid w:val="00EF0234"/>
    <w:rsid w:val="00EF596F"/>
    <w:rsid w:val="00F04A61"/>
    <w:rsid w:val="00F05215"/>
    <w:rsid w:val="00F149E4"/>
    <w:rsid w:val="00F15D81"/>
    <w:rsid w:val="00F218D0"/>
    <w:rsid w:val="00F42DD3"/>
    <w:rsid w:val="00F700A4"/>
    <w:rsid w:val="00F73038"/>
    <w:rsid w:val="00F764F5"/>
    <w:rsid w:val="00F91D3E"/>
    <w:rsid w:val="00FC64FA"/>
    <w:rsid w:val="00FC765C"/>
    <w:rsid w:val="00FD0E04"/>
    <w:rsid w:val="00FD1200"/>
    <w:rsid w:val="00FE7CCF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character" w:customStyle="1" w:styleId="que">
    <w:name w:val="que"/>
    <w:basedOn w:val="DefaultParagraphFont"/>
    <w:rsid w:val="0056615B"/>
  </w:style>
  <w:style w:type="character" w:customStyle="1" w:styleId="pull-left">
    <w:name w:val="pull-left"/>
    <w:basedOn w:val="DefaultParagraphFont"/>
    <w:rsid w:val="00D8282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character" w:customStyle="1" w:styleId="que">
    <w:name w:val="que"/>
    <w:basedOn w:val="DefaultParagraphFont"/>
    <w:rsid w:val="0056615B"/>
  </w:style>
  <w:style w:type="character" w:customStyle="1" w:styleId="pull-left">
    <w:name w:val="pull-left"/>
    <w:basedOn w:val="DefaultParagraphFont"/>
    <w:rsid w:val="00D828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javascript:void(0);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javascript:void(0);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javascript:void(0);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00</Words>
  <Characters>513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owner</cp:lastModifiedBy>
  <cp:revision>4</cp:revision>
  <dcterms:created xsi:type="dcterms:W3CDTF">2020-10-07T14:29:00Z</dcterms:created>
  <dcterms:modified xsi:type="dcterms:W3CDTF">2020-10-07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